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9FDA91" w14:textId="3A0BEC3C" w:rsidR="00926AB0" w:rsidRPr="00FB5F57" w:rsidRDefault="00926AB0" w:rsidP="00590526">
      <w:pPr>
        <w:jc w:val="center"/>
        <w:rPr>
          <w:rFonts w:asciiTheme="majorHAnsi" w:eastAsiaTheme="majorEastAsia" w:hAnsiTheme="majorHAnsi"/>
          <w:b/>
          <w:bCs/>
          <w:sz w:val="24"/>
          <w:szCs w:val="24"/>
        </w:rPr>
      </w:pPr>
      <w:r w:rsidRPr="00FB5F57">
        <w:rPr>
          <w:rFonts w:asciiTheme="majorHAnsi" w:eastAsiaTheme="majorEastAsia" w:hAnsiTheme="majorHAnsi" w:hint="eastAsia"/>
          <w:b/>
          <w:bCs/>
          <w:sz w:val="24"/>
          <w:szCs w:val="24"/>
        </w:rPr>
        <w:t>発表タイトル（フォント</w:t>
      </w:r>
      <w:r w:rsidRPr="00FB5F57">
        <w:rPr>
          <w:rFonts w:asciiTheme="majorHAnsi" w:eastAsiaTheme="majorEastAsia" w:hAnsiTheme="majorHAnsi" w:hint="eastAsia"/>
          <w:b/>
          <w:bCs/>
          <w:sz w:val="24"/>
          <w:szCs w:val="24"/>
        </w:rPr>
        <w:t>12point</w:t>
      </w:r>
      <w:r w:rsidRPr="00FB5F57">
        <w:rPr>
          <w:rFonts w:asciiTheme="majorHAnsi" w:eastAsiaTheme="majorEastAsia" w:hAnsiTheme="majorHAnsi" w:hint="eastAsia"/>
          <w:b/>
          <w:bCs/>
          <w:sz w:val="24"/>
          <w:szCs w:val="24"/>
        </w:rPr>
        <w:t>）</w:t>
      </w:r>
    </w:p>
    <w:p w14:paraId="7E90B86D" w14:textId="77777777" w:rsidR="00926AB0" w:rsidRDefault="00926AB0" w:rsidP="00926AB0">
      <w:pPr>
        <w:jc w:val="center"/>
        <w:rPr>
          <w:sz w:val="24"/>
          <w:szCs w:val="24"/>
        </w:rPr>
      </w:pPr>
    </w:p>
    <w:p w14:paraId="4CD61B38" w14:textId="0EA28E2F" w:rsidR="00926AB0" w:rsidRDefault="00590526" w:rsidP="00590526">
      <w:pPr>
        <w:jc w:val="right"/>
      </w:pPr>
      <w:r w:rsidRPr="00590526">
        <w:rPr>
          <w:rFonts w:hint="eastAsia"/>
        </w:rPr>
        <w:t>(</w:t>
      </w:r>
      <w:r>
        <w:rPr>
          <w:rFonts w:hint="eastAsia"/>
        </w:rPr>
        <w:t>東大・環安セ</w:t>
      </w:r>
      <w:r w:rsidRPr="00590526">
        <w:rPr>
          <w:rFonts w:hint="eastAsia"/>
        </w:rPr>
        <w:t>) (</w:t>
      </w:r>
      <w:r>
        <w:rPr>
          <w:rFonts w:hint="eastAsia"/>
        </w:rPr>
        <w:t>個</w:t>
      </w:r>
      <w:r w:rsidRPr="00590526">
        <w:rPr>
          <w:rFonts w:hint="eastAsia"/>
        </w:rPr>
        <w:t>)</w:t>
      </w:r>
      <w:r>
        <w:rPr>
          <w:rFonts w:hint="eastAsia"/>
        </w:rPr>
        <w:t>環境花子</w:t>
      </w:r>
      <w:r w:rsidRPr="00590526">
        <w:rPr>
          <w:rFonts w:hint="eastAsia"/>
        </w:rPr>
        <w:t>*</w:t>
      </w:r>
      <w:r w:rsidRPr="00590526">
        <w:rPr>
          <w:rFonts w:hint="eastAsia"/>
        </w:rPr>
        <w:t>・○</w:t>
      </w:r>
      <w:r>
        <w:rPr>
          <w:rFonts w:hint="eastAsia"/>
        </w:rPr>
        <w:t>安全太郎</w:t>
      </w:r>
      <w:r w:rsidRPr="00590526">
        <w:rPr>
          <w:rFonts w:hint="eastAsia"/>
        </w:rPr>
        <w:t>・</w:t>
      </w:r>
      <w:r w:rsidRPr="00590526">
        <w:rPr>
          <w:rFonts w:hint="eastAsia"/>
        </w:rPr>
        <w:t>(</w:t>
      </w:r>
      <w:r w:rsidR="00FB5F57">
        <w:rPr>
          <w:rFonts w:hint="eastAsia"/>
        </w:rPr>
        <w:t>南大・工</w:t>
      </w:r>
      <w:r w:rsidRPr="00590526">
        <w:rPr>
          <w:rFonts w:hint="eastAsia"/>
        </w:rPr>
        <w:t>)</w:t>
      </w:r>
      <w:r w:rsidR="00FB5F57">
        <w:rPr>
          <w:rFonts w:hint="eastAsia"/>
        </w:rPr>
        <w:t>衛生次郎</w:t>
      </w:r>
    </w:p>
    <w:p w14:paraId="0D356629" w14:textId="7F1180F0" w:rsidR="00FB5F57" w:rsidRDefault="00FB5F57" w:rsidP="00FB5F57">
      <w:pPr>
        <w:wordWrap w:val="0"/>
        <w:jc w:val="right"/>
      </w:pPr>
      <w:r>
        <w:rPr>
          <w:rFonts w:hint="eastAsia"/>
        </w:rPr>
        <w:t>*</w:t>
      </w:r>
      <w:r>
        <w:rPr>
          <w:rFonts w:hint="eastAsia"/>
        </w:rPr>
        <w:t xml:space="preserve">　</w:t>
      </w:r>
      <w:r>
        <w:rPr>
          <w:rFonts w:hint="eastAsia"/>
        </w:rPr>
        <w:t>E</w:t>
      </w:r>
      <w:r>
        <w:t xml:space="preserve">-mail                                                 </w:t>
      </w:r>
    </w:p>
    <w:p w14:paraId="4CDF15CD" w14:textId="77777777" w:rsidR="00402960" w:rsidRDefault="00402960" w:rsidP="00402960">
      <w:pPr>
        <w:ind w:right="-1"/>
        <w:jc w:val="left"/>
      </w:pPr>
    </w:p>
    <w:p w14:paraId="255426E0" w14:textId="14DA96DB" w:rsidR="00402960" w:rsidRPr="00402960" w:rsidRDefault="00402960" w:rsidP="00402960">
      <w:pPr>
        <w:ind w:right="-1"/>
        <w:jc w:val="left"/>
      </w:pPr>
      <w:r>
        <w:rPr>
          <w:rFonts w:hint="eastAsia"/>
        </w:rPr>
        <w:t>キーワード：環境報告書、環境配慮促進法・・・（</w:t>
      </w:r>
      <w:r w:rsidR="00FB5F57">
        <w:t>3</w:t>
      </w:r>
      <w:r>
        <w:rPr>
          <w:rFonts w:hint="eastAsia"/>
        </w:rPr>
        <w:t>語</w:t>
      </w:r>
      <w:r w:rsidR="00FB5F57">
        <w:rPr>
          <w:rFonts w:hint="eastAsia"/>
        </w:rPr>
        <w:t>以内</w:t>
      </w:r>
      <w:r>
        <w:rPr>
          <w:rFonts w:hint="eastAsia"/>
        </w:rPr>
        <w:t>）</w:t>
      </w:r>
    </w:p>
    <w:p w14:paraId="28642B34" w14:textId="1C11BA12" w:rsidR="00926AB0" w:rsidRDefault="00926AB0" w:rsidP="00926AB0">
      <w:pPr>
        <w:jc w:val="right"/>
      </w:pPr>
    </w:p>
    <w:p w14:paraId="1AAF46A9" w14:textId="1B5F934A" w:rsidR="00FB5F57" w:rsidRPr="00EF44FA" w:rsidRDefault="00FB5F57" w:rsidP="00FB5F57">
      <w:pPr>
        <w:rPr>
          <w:rFonts w:asciiTheme="majorHAnsi" w:eastAsiaTheme="majorEastAsia" w:hAnsiTheme="majorHAnsi"/>
          <w:b/>
          <w:bCs/>
        </w:rPr>
      </w:pPr>
      <w:r w:rsidRPr="00EF44FA">
        <w:rPr>
          <w:rFonts w:asciiTheme="majorHAnsi" w:eastAsiaTheme="majorEastAsia" w:hAnsiTheme="majorHAnsi" w:hint="eastAsia"/>
          <w:b/>
          <w:bCs/>
        </w:rPr>
        <w:t>1</w:t>
      </w:r>
      <w:r w:rsidRPr="00EF44FA">
        <w:rPr>
          <w:rFonts w:asciiTheme="majorHAnsi" w:eastAsiaTheme="majorEastAsia" w:hAnsiTheme="majorHAnsi" w:hint="eastAsia"/>
          <w:b/>
          <w:bCs/>
        </w:rPr>
        <w:t>．全般的な注意点（見出しはゴシック体</w:t>
      </w:r>
      <w:r w:rsidRPr="00EF44FA">
        <w:rPr>
          <w:rFonts w:asciiTheme="majorHAnsi" w:eastAsiaTheme="majorEastAsia" w:hAnsiTheme="majorHAnsi" w:hint="eastAsia"/>
          <w:b/>
          <w:bCs/>
        </w:rPr>
        <w:t>10</w:t>
      </w:r>
      <w:r w:rsidRPr="00EF44FA">
        <w:rPr>
          <w:rFonts w:asciiTheme="majorHAnsi" w:eastAsiaTheme="majorEastAsia" w:hAnsiTheme="majorHAnsi"/>
          <w:b/>
          <w:bCs/>
        </w:rPr>
        <w:t>.5</w:t>
      </w:r>
      <w:r w:rsidRPr="00EF44FA">
        <w:rPr>
          <w:rFonts w:asciiTheme="majorHAnsi" w:eastAsiaTheme="majorEastAsia" w:hAnsiTheme="majorHAnsi" w:hint="eastAsia"/>
          <w:b/>
          <w:bCs/>
        </w:rPr>
        <w:t xml:space="preserve"> pt</w:t>
      </w:r>
      <w:r w:rsidRPr="00EF44FA">
        <w:rPr>
          <w:rFonts w:asciiTheme="majorHAnsi" w:eastAsiaTheme="majorEastAsia" w:hAnsiTheme="majorHAnsi" w:hint="eastAsia"/>
          <w:b/>
          <w:bCs/>
        </w:rPr>
        <w:t>）</w:t>
      </w:r>
    </w:p>
    <w:p w14:paraId="03EB56F3" w14:textId="0504388D" w:rsidR="00FB5F57" w:rsidRDefault="00FB5F57" w:rsidP="00F4677A">
      <w:pPr>
        <w:ind w:firstLineChars="100" w:firstLine="210"/>
      </w:pPr>
      <w:r>
        <w:rPr>
          <w:rFonts w:hint="eastAsia"/>
        </w:rPr>
        <w:t>原稿枚数は図表を含めて講演</w:t>
      </w:r>
      <w:r>
        <w:rPr>
          <w:rFonts w:hint="eastAsia"/>
        </w:rPr>
        <w:t xml:space="preserve"> 1 </w:t>
      </w:r>
      <w:r>
        <w:rPr>
          <w:rFonts w:hint="eastAsia"/>
        </w:rPr>
        <w:t>件に対し</w:t>
      </w:r>
      <w:r>
        <w:rPr>
          <w:rFonts w:hint="eastAsia"/>
        </w:rPr>
        <w:t xml:space="preserve"> 1 </w:t>
      </w:r>
      <w:r>
        <w:rPr>
          <w:rFonts w:hint="eastAsia"/>
        </w:rPr>
        <w:t>枚です。本文のフォントは明朝体</w:t>
      </w:r>
      <w:r>
        <w:rPr>
          <w:rFonts w:hint="eastAsia"/>
        </w:rPr>
        <w:t>10</w:t>
      </w:r>
      <w:r>
        <w:t>.5</w:t>
      </w:r>
      <w:r>
        <w:rPr>
          <w:rFonts w:hint="eastAsia"/>
        </w:rPr>
        <w:t xml:space="preserve"> pt</w:t>
      </w:r>
      <w:r>
        <w:rPr>
          <w:rFonts w:hint="eastAsia"/>
        </w:rPr>
        <w:t>。原稿は一段組を基準とします。一行あたりの文字数</w:t>
      </w:r>
      <w:r w:rsidR="00F4677A">
        <w:rPr>
          <w:rFonts w:hint="eastAsia"/>
        </w:rPr>
        <w:t>、</w:t>
      </w:r>
      <w:r>
        <w:rPr>
          <w:rFonts w:hint="eastAsia"/>
        </w:rPr>
        <w:t>文字間隔</w:t>
      </w:r>
      <w:r w:rsidR="00F4677A">
        <w:rPr>
          <w:rFonts w:hint="eastAsia"/>
        </w:rPr>
        <w:t>、</w:t>
      </w:r>
      <w:r>
        <w:rPr>
          <w:rFonts w:hint="eastAsia"/>
        </w:rPr>
        <w:t>行数等には厳密にはこだわりませんが</w:t>
      </w:r>
      <w:r w:rsidR="00F4677A">
        <w:rPr>
          <w:rFonts w:hint="eastAsia"/>
        </w:rPr>
        <w:t>、</w:t>
      </w:r>
      <w:r>
        <w:rPr>
          <w:rFonts w:hint="eastAsia"/>
        </w:rPr>
        <w:t>見易さを考慮してください。このフォーマット</w:t>
      </w:r>
      <w:r w:rsidR="00EF44FA">
        <w:rPr>
          <w:rFonts w:hint="eastAsia"/>
        </w:rPr>
        <w:t>のご利用を推奨いたします。</w:t>
      </w:r>
      <w:r>
        <w:rPr>
          <w:rFonts w:hint="eastAsia"/>
        </w:rPr>
        <w:t>原稿紙面の左上部に講演番号が追記されます。</w:t>
      </w:r>
    </w:p>
    <w:p w14:paraId="6F1C0D24" w14:textId="4E4ABA3A" w:rsidR="00FB5F57" w:rsidRDefault="00F4677A" w:rsidP="00F4677A">
      <w:pPr>
        <w:ind w:firstLineChars="100" w:firstLine="210"/>
      </w:pPr>
      <w:r>
        <w:rPr>
          <w:rFonts w:hint="eastAsia"/>
        </w:rPr>
        <w:t>発表</w:t>
      </w:r>
      <w:r w:rsidR="00FB5F57">
        <w:rPr>
          <w:rFonts w:hint="eastAsia"/>
        </w:rPr>
        <w:t>者氏名は「</w:t>
      </w:r>
      <w:r w:rsidR="00FB5F57">
        <w:rPr>
          <w:rFonts w:hint="eastAsia"/>
        </w:rPr>
        <w:t>(</w:t>
      </w:r>
      <w:r w:rsidR="00FB5F57">
        <w:rPr>
          <w:rFonts w:hint="eastAsia"/>
        </w:rPr>
        <w:t>所属略称</w:t>
      </w:r>
      <w:r w:rsidR="00FB5F57">
        <w:rPr>
          <w:rFonts w:hint="eastAsia"/>
        </w:rPr>
        <w:t>)(</w:t>
      </w:r>
      <w:r w:rsidR="00FB5F57">
        <w:rPr>
          <w:rFonts w:hint="eastAsia"/>
        </w:rPr>
        <w:t>会員資格</w:t>
      </w:r>
      <w:r w:rsidR="00FB5F57">
        <w:rPr>
          <w:rFonts w:hint="eastAsia"/>
        </w:rPr>
        <w:t>)</w:t>
      </w:r>
      <w:r w:rsidR="00FB5F57">
        <w:rPr>
          <w:rFonts w:hint="eastAsia"/>
        </w:rPr>
        <w:t>氏名」の形式で、右側に寄せて書いて下さい。会員資格は以下の略称で記してください</w:t>
      </w:r>
      <w:r w:rsidR="00FB5F57">
        <w:rPr>
          <w:rFonts w:hint="eastAsia"/>
        </w:rPr>
        <w:t>(</w:t>
      </w:r>
      <w:r w:rsidR="00FB5F57">
        <w:rPr>
          <w:rFonts w:hint="eastAsia"/>
        </w:rPr>
        <w:t>下記以外の場合は書かないでください</w:t>
      </w:r>
      <w:r w:rsidR="00FB5F57">
        <w:rPr>
          <w:rFonts w:hint="eastAsia"/>
        </w:rPr>
        <w:t xml:space="preserve">) </w:t>
      </w:r>
      <w:r w:rsidR="00FB5F57">
        <w:rPr>
          <w:rFonts w:hint="eastAsia"/>
        </w:rPr>
        <w:t>。</w:t>
      </w:r>
    </w:p>
    <w:p w14:paraId="23D7224E" w14:textId="77777777" w:rsidR="008E74C0" w:rsidRDefault="008E74C0" w:rsidP="00F4677A">
      <w:pPr>
        <w:ind w:firstLineChars="100" w:firstLine="210"/>
      </w:pPr>
    </w:p>
    <w:p w14:paraId="0CA6118E" w14:textId="1C2D8C6B" w:rsidR="008E74C0" w:rsidRDefault="008E74C0" w:rsidP="008E74C0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1</w:t>
      </w:r>
      <w:r>
        <w:rPr>
          <w:rFonts w:hint="eastAsia"/>
        </w:rPr>
        <w:t xml:space="preserve">　会員資格略称</w:t>
      </w:r>
    </w:p>
    <w:tbl>
      <w:tblPr>
        <w:tblStyle w:val="aa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9"/>
        <w:gridCol w:w="3089"/>
      </w:tblGrid>
      <w:tr w:rsidR="008E74C0" w14:paraId="5EF5E083" w14:textId="77777777" w:rsidTr="00F02415">
        <w:trPr>
          <w:jc w:val="center"/>
        </w:trPr>
        <w:tc>
          <w:tcPr>
            <w:tcW w:w="3089" w:type="dxa"/>
            <w:tcBorders>
              <w:top w:val="single" w:sz="12" w:space="0" w:color="auto"/>
              <w:bottom w:val="single" w:sz="12" w:space="0" w:color="auto"/>
            </w:tcBorders>
          </w:tcPr>
          <w:p w14:paraId="15C2E868" w14:textId="0DABBDB3" w:rsidR="008E74C0" w:rsidRDefault="008E74C0" w:rsidP="00F4677A">
            <w:r>
              <w:rPr>
                <w:rFonts w:hint="eastAsia"/>
              </w:rPr>
              <w:t>会員種別</w:t>
            </w:r>
          </w:p>
        </w:tc>
        <w:tc>
          <w:tcPr>
            <w:tcW w:w="3089" w:type="dxa"/>
            <w:tcBorders>
              <w:top w:val="single" w:sz="12" w:space="0" w:color="auto"/>
              <w:bottom w:val="single" w:sz="12" w:space="0" w:color="auto"/>
            </w:tcBorders>
          </w:tcPr>
          <w:p w14:paraId="715AA290" w14:textId="1F68DC54" w:rsidR="008E74C0" w:rsidRDefault="008E74C0" w:rsidP="00F4677A">
            <w:r>
              <w:rPr>
                <w:rFonts w:hint="eastAsia"/>
              </w:rPr>
              <w:t>表記</w:t>
            </w:r>
          </w:p>
        </w:tc>
      </w:tr>
      <w:tr w:rsidR="008E74C0" w14:paraId="795512E3" w14:textId="77777777" w:rsidTr="00F02415">
        <w:trPr>
          <w:jc w:val="center"/>
        </w:trPr>
        <w:tc>
          <w:tcPr>
            <w:tcW w:w="3089" w:type="dxa"/>
            <w:tcBorders>
              <w:top w:val="single" w:sz="12" w:space="0" w:color="auto"/>
              <w:bottom w:val="single" w:sz="4" w:space="0" w:color="auto"/>
            </w:tcBorders>
          </w:tcPr>
          <w:p w14:paraId="19B2E09A" w14:textId="680F4219" w:rsidR="008E74C0" w:rsidRDefault="008E74C0" w:rsidP="00F4677A">
            <w:r>
              <w:rPr>
                <w:rFonts w:hint="eastAsia"/>
              </w:rPr>
              <w:t>個人会員</w:t>
            </w:r>
          </w:p>
        </w:tc>
        <w:tc>
          <w:tcPr>
            <w:tcW w:w="3089" w:type="dxa"/>
            <w:tcBorders>
              <w:top w:val="single" w:sz="12" w:space="0" w:color="auto"/>
              <w:bottom w:val="single" w:sz="4" w:space="0" w:color="auto"/>
            </w:tcBorders>
          </w:tcPr>
          <w:p w14:paraId="7E5F33B5" w14:textId="6B1D0380" w:rsidR="008E74C0" w:rsidRDefault="008E74C0" w:rsidP="00F4677A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個</w:t>
            </w:r>
            <w:r>
              <w:rPr>
                <w:rFonts w:hint="eastAsia"/>
              </w:rPr>
              <w:t>)</w:t>
            </w:r>
          </w:p>
        </w:tc>
      </w:tr>
      <w:tr w:rsidR="008E74C0" w14:paraId="215B3DCB" w14:textId="77777777" w:rsidTr="00F02415">
        <w:trPr>
          <w:jc w:val="center"/>
        </w:trPr>
        <w:tc>
          <w:tcPr>
            <w:tcW w:w="3089" w:type="dxa"/>
            <w:tcBorders>
              <w:bottom w:val="single" w:sz="12" w:space="0" w:color="auto"/>
            </w:tcBorders>
          </w:tcPr>
          <w:p w14:paraId="4FC281B4" w14:textId="764D9D2C" w:rsidR="008E74C0" w:rsidRDefault="008E74C0" w:rsidP="00F4677A">
            <w:r>
              <w:rPr>
                <w:rFonts w:hint="eastAsia"/>
              </w:rPr>
              <w:t>名誉会員</w:t>
            </w:r>
          </w:p>
        </w:tc>
        <w:tc>
          <w:tcPr>
            <w:tcW w:w="3089" w:type="dxa"/>
            <w:tcBorders>
              <w:bottom w:val="single" w:sz="12" w:space="0" w:color="auto"/>
            </w:tcBorders>
          </w:tcPr>
          <w:p w14:paraId="73F6BE50" w14:textId="7E6D9DC6" w:rsidR="008E74C0" w:rsidRDefault="008E74C0" w:rsidP="00F4677A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名</w:t>
            </w:r>
            <w:r>
              <w:rPr>
                <w:rFonts w:hint="eastAsia"/>
              </w:rPr>
              <w:t>)</w:t>
            </w:r>
          </w:p>
        </w:tc>
      </w:tr>
    </w:tbl>
    <w:p w14:paraId="2CF0B32B" w14:textId="77777777" w:rsidR="008E74C0" w:rsidRDefault="008E74C0" w:rsidP="00F4677A">
      <w:pPr>
        <w:ind w:firstLineChars="100" w:firstLine="210"/>
      </w:pPr>
    </w:p>
    <w:p w14:paraId="246FB5EC" w14:textId="2B98A709" w:rsidR="00F4677A" w:rsidRDefault="00F4677A" w:rsidP="00F4677A">
      <w:r>
        <w:rPr>
          <w:rFonts w:hint="eastAsia"/>
        </w:rPr>
        <w:t>責任者の名前の後に</w:t>
      </w:r>
      <w:r>
        <w:rPr>
          <w:rFonts w:hint="eastAsia"/>
        </w:rPr>
        <w:t>*</w:t>
      </w:r>
      <w:r>
        <w:rPr>
          <w:rFonts w:hint="eastAsia"/>
        </w:rPr>
        <w:t>印をつけ、メールアドレスを次の行に記載してください。</w:t>
      </w:r>
      <w:r w:rsidRPr="00F4677A">
        <w:rPr>
          <w:rFonts w:hint="eastAsia"/>
        </w:rPr>
        <w:t>連名の場合には</w:t>
      </w:r>
      <w:r>
        <w:rPr>
          <w:rFonts w:hint="eastAsia"/>
        </w:rPr>
        <w:t>、その</w:t>
      </w:r>
      <w:r w:rsidRPr="00F4677A">
        <w:rPr>
          <w:rFonts w:hint="eastAsia"/>
        </w:rPr>
        <w:t>登壇者の会員資格の前に○印をつけて下さい。なお</w:t>
      </w:r>
      <w:r>
        <w:rPr>
          <w:rFonts w:hint="eastAsia"/>
        </w:rPr>
        <w:t>、</w:t>
      </w:r>
      <w:r w:rsidR="00EF44FA">
        <w:rPr>
          <w:rFonts w:hint="eastAsia"/>
        </w:rPr>
        <w:t>参加登録なしには登壇できません。</w:t>
      </w:r>
    </w:p>
    <w:p w14:paraId="1A4CD75E" w14:textId="77777777" w:rsidR="00F35791" w:rsidRDefault="00F35791" w:rsidP="00F4677A"/>
    <w:p w14:paraId="5803999C" w14:textId="4557F448" w:rsidR="00EF44FA" w:rsidRPr="00EF44FA" w:rsidRDefault="00EF44FA" w:rsidP="00EF44FA">
      <w:pPr>
        <w:rPr>
          <w:rFonts w:asciiTheme="majorHAnsi" w:eastAsiaTheme="majorEastAsia" w:hAnsiTheme="majorHAnsi"/>
          <w:b/>
          <w:bCs/>
        </w:rPr>
      </w:pPr>
      <w:r w:rsidRPr="00EF44FA">
        <w:rPr>
          <w:rFonts w:asciiTheme="majorHAnsi" w:eastAsiaTheme="majorEastAsia" w:hAnsiTheme="majorHAnsi" w:hint="eastAsia"/>
          <w:b/>
          <w:bCs/>
        </w:rPr>
        <w:t>2.</w:t>
      </w:r>
      <w:r w:rsidRPr="00EF44FA">
        <w:rPr>
          <w:rFonts w:asciiTheme="majorHAnsi" w:eastAsiaTheme="majorEastAsia" w:hAnsiTheme="majorHAnsi" w:hint="eastAsia"/>
          <w:b/>
          <w:bCs/>
        </w:rPr>
        <w:t xml:space="preserve">　ファイル容量の注意</w:t>
      </w:r>
    </w:p>
    <w:p w14:paraId="37DD4B53" w14:textId="1718D0C7" w:rsidR="00EF44FA" w:rsidRDefault="00EF44FA" w:rsidP="00EF44FA">
      <w:r>
        <w:rPr>
          <w:rFonts w:hint="eastAsia"/>
        </w:rPr>
        <w:t xml:space="preserve">　</w:t>
      </w:r>
      <w:r>
        <w:rPr>
          <w:rFonts w:hint="eastAsia"/>
        </w:rPr>
        <w:t xml:space="preserve">PDF </w:t>
      </w:r>
      <w:r>
        <w:rPr>
          <w:rFonts w:hint="eastAsia"/>
        </w:rPr>
        <w:t>ファイル</w:t>
      </w:r>
      <w:r w:rsidR="00F35791">
        <w:rPr>
          <w:rFonts w:hint="eastAsia"/>
        </w:rPr>
        <w:t>は</w:t>
      </w:r>
      <w:r>
        <w:rPr>
          <w:rFonts w:hint="eastAsia"/>
        </w:rPr>
        <w:t>1000 KB(</w:t>
      </w:r>
      <w:r>
        <w:rPr>
          <w:rFonts w:hint="eastAsia"/>
        </w:rPr>
        <w:t>キロバイト</w:t>
      </w:r>
      <w:r>
        <w:rPr>
          <w:rFonts w:hint="eastAsia"/>
        </w:rPr>
        <w:t xml:space="preserve">) </w:t>
      </w:r>
      <w:r>
        <w:rPr>
          <w:rFonts w:hint="eastAsia"/>
        </w:rPr>
        <w:t>以下のサイズになるようにしてください。</w:t>
      </w:r>
      <w:r>
        <w:rPr>
          <w:rFonts w:hint="eastAsia"/>
        </w:rPr>
        <w:t xml:space="preserve">PDF </w:t>
      </w:r>
      <w:r>
        <w:rPr>
          <w:rFonts w:hint="eastAsia"/>
        </w:rPr>
        <w:t>ファイルは極力</w:t>
      </w:r>
      <w:r>
        <w:rPr>
          <w:rFonts w:hint="eastAsia"/>
        </w:rPr>
        <w:t>Adobe Acrobat</w:t>
      </w:r>
      <w:r>
        <w:rPr>
          <w:rFonts w:hint="eastAsia"/>
        </w:rPr>
        <w:t>にて作成し</w:t>
      </w:r>
      <w:r w:rsidR="00F35791">
        <w:rPr>
          <w:rFonts w:hint="eastAsia"/>
        </w:rPr>
        <w:t>、</w:t>
      </w:r>
      <w:r w:rsidR="00F35791" w:rsidRPr="00EF44FA">
        <w:rPr>
          <w:rFonts w:hint="eastAsia"/>
        </w:rPr>
        <w:t>「フォントの埋め込み」を行</w:t>
      </w:r>
      <w:r w:rsidR="00F35791">
        <w:rPr>
          <w:rFonts w:hint="eastAsia"/>
        </w:rPr>
        <w:t>っ</w:t>
      </w:r>
      <w:r>
        <w:rPr>
          <w:rFonts w:hint="eastAsia"/>
        </w:rPr>
        <w:t>てください。また、</w:t>
      </w:r>
      <w:r>
        <w:rPr>
          <w:rFonts w:hint="eastAsia"/>
        </w:rPr>
        <w:t xml:space="preserve">PDF </w:t>
      </w:r>
      <w:r>
        <w:rPr>
          <w:rFonts w:hint="eastAsia"/>
        </w:rPr>
        <w:t>ファイルのセキュリティ設定は「なし」にしてください。</w:t>
      </w:r>
    </w:p>
    <w:p w14:paraId="2E0E0E34" w14:textId="6A4D8CE8" w:rsidR="00F35791" w:rsidRDefault="00F35791" w:rsidP="00F35791">
      <w:pPr>
        <w:ind w:firstLineChars="100" w:firstLine="210"/>
      </w:pPr>
      <w:r w:rsidRPr="00F35791">
        <w:rPr>
          <w:rFonts w:hint="eastAsia"/>
        </w:rPr>
        <w:t>第</w:t>
      </w:r>
      <w:r w:rsidRPr="00F35791">
        <w:rPr>
          <w:rFonts w:hint="eastAsia"/>
        </w:rPr>
        <w:t>4</w:t>
      </w:r>
      <w:r w:rsidR="00DE3E1A">
        <w:rPr>
          <w:rFonts w:hint="eastAsia"/>
        </w:rPr>
        <w:t>2</w:t>
      </w:r>
      <w:r w:rsidRPr="00F35791">
        <w:rPr>
          <w:rFonts w:hint="eastAsia"/>
        </w:rPr>
        <w:t>回大学等環境安全協議会総会・研修発表会実行委員会</w:t>
      </w:r>
      <w:r>
        <w:rPr>
          <w:rFonts w:hint="eastAsia"/>
        </w:rPr>
        <w:t>にてお手伝い可能です。</w:t>
      </w:r>
    </w:p>
    <w:p w14:paraId="3A4C62B3" w14:textId="77777777" w:rsidR="00F35791" w:rsidRPr="00DE3E1A" w:rsidRDefault="00F35791" w:rsidP="00EF44FA">
      <w:pPr>
        <w:rPr>
          <w:rFonts w:asciiTheme="majorHAnsi" w:eastAsiaTheme="majorEastAsia" w:hAnsiTheme="majorHAnsi"/>
          <w:b/>
          <w:bCs/>
        </w:rPr>
      </w:pPr>
    </w:p>
    <w:tbl>
      <w:tblPr>
        <w:tblStyle w:val="aa"/>
        <w:tblpPr w:leftFromText="142" w:rightFromText="142" w:vertAnchor="text" w:tblpXSpec="right" w:tblpY="-26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07"/>
      </w:tblGrid>
      <w:tr w:rsidR="00AC70F2" w14:paraId="3C9432E1" w14:textId="77777777" w:rsidTr="00AC70F2">
        <w:tc>
          <w:tcPr>
            <w:tcW w:w="3107" w:type="dxa"/>
          </w:tcPr>
          <w:p w14:paraId="1FF06C91" w14:textId="77777777" w:rsidR="00AC70F2" w:rsidRDefault="00AC70F2" w:rsidP="00AC70F2">
            <w:pPr>
              <w:jc w:val="center"/>
            </w:pPr>
            <w:r w:rsidRPr="00F35791">
              <w:rPr>
                <w:noProof/>
              </w:rPr>
              <w:drawing>
                <wp:inline distT="0" distB="0" distL="0" distR="0" wp14:anchorId="1C70C565" wp14:editId="2D517D7F">
                  <wp:extent cx="1836000" cy="1721520"/>
                  <wp:effectExtent l="0" t="0" r="0" b="0"/>
                  <wp:docPr id="3" name="図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6000" cy="172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81B89C" w14:textId="77777777" w:rsidR="00AC70F2" w:rsidRDefault="00AC70F2" w:rsidP="00AC70F2">
            <w:pPr>
              <w:jc w:val="center"/>
            </w:pPr>
            <w:r>
              <w:rPr>
                <w:rFonts w:hint="eastAsia"/>
              </w:rPr>
              <w:t>図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 xml:space="preserve">　キャプション</w:t>
            </w:r>
          </w:p>
        </w:tc>
      </w:tr>
    </w:tbl>
    <w:p w14:paraId="5B5C0539" w14:textId="10EEF57C" w:rsidR="00EF44FA" w:rsidRPr="00F35791" w:rsidRDefault="00EF44FA" w:rsidP="00EF44FA">
      <w:pPr>
        <w:rPr>
          <w:rFonts w:asciiTheme="majorHAnsi" w:eastAsiaTheme="majorEastAsia" w:hAnsiTheme="majorHAnsi"/>
          <w:b/>
          <w:bCs/>
        </w:rPr>
      </w:pPr>
      <w:r w:rsidRPr="00F35791">
        <w:rPr>
          <w:rFonts w:asciiTheme="majorHAnsi" w:eastAsiaTheme="majorEastAsia" w:hAnsiTheme="majorHAnsi" w:hint="eastAsia"/>
          <w:b/>
          <w:bCs/>
        </w:rPr>
        <w:t>3</w:t>
      </w:r>
      <w:r w:rsidRPr="00F35791">
        <w:rPr>
          <w:rFonts w:asciiTheme="majorHAnsi" w:eastAsiaTheme="majorEastAsia" w:hAnsiTheme="majorHAnsi" w:hint="eastAsia"/>
          <w:b/>
          <w:bCs/>
        </w:rPr>
        <w:t>．図表，写真に関する注意</w:t>
      </w:r>
    </w:p>
    <w:p w14:paraId="74413F6F" w14:textId="1BC413F1" w:rsidR="00EF44FA" w:rsidRDefault="00EF44FA" w:rsidP="00AC70F2">
      <w:pPr>
        <w:ind w:firstLineChars="100" w:firstLine="210"/>
      </w:pPr>
      <w:r>
        <w:rPr>
          <w:rFonts w:hint="eastAsia"/>
        </w:rPr>
        <w:t>図表</w:t>
      </w:r>
      <w:r w:rsidR="00F35791">
        <w:rPr>
          <w:rFonts w:hint="eastAsia"/>
        </w:rPr>
        <w:t>・</w:t>
      </w:r>
      <w:r>
        <w:rPr>
          <w:rFonts w:hint="eastAsia"/>
        </w:rPr>
        <w:t>写真は白黒／カラーのどちらでも構いませんが</w:t>
      </w:r>
      <w:r w:rsidR="00F35791">
        <w:rPr>
          <w:rFonts w:hint="eastAsia"/>
        </w:rPr>
        <w:t>、</w:t>
      </w:r>
      <w:r w:rsidR="00F35791">
        <w:rPr>
          <w:rFonts w:hint="eastAsia"/>
        </w:rPr>
        <w:t>PC</w:t>
      </w:r>
      <w:r>
        <w:rPr>
          <w:rFonts w:hint="eastAsia"/>
        </w:rPr>
        <w:t>画面ならびに印刷時に鮮明になる程度に</w:t>
      </w:r>
      <w:r w:rsidR="00F35791">
        <w:rPr>
          <w:rFonts w:hint="eastAsia"/>
        </w:rPr>
        <w:t>、</w:t>
      </w:r>
      <w:r>
        <w:rPr>
          <w:rFonts w:hint="eastAsia"/>
        </w:rPr>
        <w:t>ただしファイルサイズが大きくならないように留意してください。</w:t>
      </w:r>
      <w:r w:rsidR="00AC70F2">
        <w:rPr>
          <w:rFonts w:hint="eastAsia"/>
        </w:rPr>
        <w:t>図中の文字のフォントサイズは本文と同程度になるようにし、最低でも</w:t>
      </w:r>
      <w:r w:rsidR="00AC70F2">
        <w:rPr>
          <w:rFonts w:hint="eastAsia"/>
        </w:rPr>
        <w:t>9</w:t>
      </w:r>
      <w:r w:rsidR="00AC70F2">
        <w:t xml:space="preserve"> pt</w:t>
      </w:r>
      <w:r w:rsidR="00AC70F2">
        <w:rPr>
          <w:rFonts w:hint="eastAsia"/>
        </w:rPr>
        <w:t>としてください。</w:t>
      </w:r>
    </w:p>
    <w:p w14:paraId="7E9C790E" w14:textId="77777777" w:rsidR="00F35791" w:rsidRDefault="00F35791" w:rsidP="00EF44FA"/>
    <w:p w14:paraId="4D528D83" w14:textId="77777777" w:rsidR="00EF44FA" w:rsidRPr="00AC70F2" w:rsidRDefault="00EF44FA" w:rsidP="00EF44FA">
      <w:pPr>
        <w:rPr>
          <w:rFonts w:asciiTheme="majorHAnsi" w:eastAsiaTheme="majorEastAsia" w:hAnsiTheme="majorHAnsi"/>
          <w:b/>
          <w:bCs/>
        </w:rPr>
      </w:pPr>
      <w:r w:rsidRPr="00AC70F2">
        <w:rPr>
          <w:rFonts w:asciiTheme="majorHAnsi" w:eastAsiaTheme="majorEastAsia" w:hAnsiTheme="majorHAnsi" w:hint="eastAsia"/>
          <w:b/>
          <w:bCs/>
        </w:rPr>
        <w:t>4</w:t>
      </w:r>
      <w:r w:rsidRPr="00AC70F2">
        <w:rPr>
          <w:rFonts w:asciiTheme="majorHAnsi" w:eastAsiaTheme="majorEastAsia" w:hAnsiTheme="majorHAnsi" w:hint="eastAsia"/>
          <w:b/>
          <w:bCs/>
        </w:rPr>
        <w:t>．登録時の注意</w:t>
      </w:r>
    </w:p>
    <w:p w14:paraId="25183A7C" w14:textId="1AB39DE2" w:rsidR="00EF44FA" w:rsidRDefault="00EF44FA" w:rsidP="00AC70F2">
      <w:pPr>
        <w:ind w:firstLineChars="100" w:firstLine="210"/>
      </w:pPr>
      <w:r>
        <w:rPr>
          <w:rFonts w:hint="eastAsia"/>
        </w:rPr>
        <w:t>締切</w:t>
      </w:r>
      <w:r w:rsidR="00AC70F2">
        <w:rPr>
          <w:rFonts w:hint="eastAsia"/>
        </w:rPr>
        <w:t>厳守でお願いいたします。</w:t>
      </w:r>
    </w:p>
    <w:p w14:paraId="378633FA" w14:textId="3B3B6477" w:rsidR="00AC70F2" w:rsidRDefault="00AC70F2" w:rsidP="00AC70F2">
      <w:pPr>
        <w:ind w:firstLineChars="100" w:firstLine="210"/>
      </w:pPr>
      <w:r w:rsidRPr="00AC70F2">
        <w:rPr>
          <w:rFonts w:hint="eastAsia"/>
        </w:rPr>
        <w:t xml:space="preserve">提出先　</w:t>
      </w:r>
      <w:r w:rsidRPr="00AC70F2">
        <w:rPr>
          <w:rFonts w:hint="eastAsia"/>
        </w:rPr>
        <w:t>inquiry-4</w:t>
      </w:r>
      <w:r w:rsidR="00DE3E1A">
        <w:rPr>
          <w:rFonts w:hint="eastAsia"/>
        </w:rPr>
        <w:t>2</w:t>
      </w:r>
      <w:r w:rsidRPr="00AC70F2">
        <w:rPr>
          <w:rFonts w:hint="eastAsia"/>
        </w:rPr>
        <w:t>a</w:t>
      </w:r>
      <w:r w:rsidRPr="00AC70F2">
        <w:rPr>
          <w:rFonts w:hint="eastAsia"/>
        </w:rPr>
        <w:t>★</w:t>
      </w:r>
      <w:r w:rsidRPr="00AC70F2">
        <w:rPr>
          <w:rFonts w:hint="eastAsia"/>
        </w:rPr>
        <w:t xml:space="preserve">daikankyo.org </w:t>
      </w:r>
      <w:r w:rsidRPr="00AC70F2">
        <w:rPr>
          <w:rFonts w:hint="eastAsia"/>
        </w:rPr>
        <w:t>（★を</w:t>
      </w:r>
      <w:r w:rsidRPr="00AC70F2">
        <w:rPr>
          <w:rFonts w:hint="eastAsia"/>
        </w:rPr>
        <w:t>@</w:t>
      </w:r>
      <w:r w:rsidRPr="00AC70F2">
        <w:rPr>
          <w:rFonts w:hint="eastAsia"/>
        </w:rPr>
        <w:t>に置換してください）</w:t>
      </w:r>
    </w:p>
    <w:p w14:paraId="2D8877BF" w14:textId="77777777" w:rsidR="00EF44FA" w:rsidRDefault="00EF44FA" w:rsidP="00EF44FA"/>
    <w:p w14:paraId="6766A5EA" w14:textId="2FA1E748" w:rsidR="00EF44FA" w:rsidRPr="00AC70F2" w:rsidRDefault="00EF44FA" w:rsidP="00EF44FA">
      <w:pPr>
        <w:rPr>
          <w:rFonts w:asciiTheme="majorHAnsi" w:eastAsiaTheme="majorEastAsia" w:hAnsiTheme="majorHAnsi"/>
          <w:b/>
          <w:bCs/>
        </w:rPr>
      </w:pPr>
      <w:r w:rsidRPr="00AC70F2">
        <w:rPr>
          <w:rFonts w:asciiTheme="majorHAnsi" w:eastAsiaTheme="majorEastAsia" w:hAnsiTheme="majorHAnsi" w:hint="eastAsia"/>
          <w:b/>
          <w:bCs/>
        </w:rPr>
        <w:t>5</w:t>
      </w:r>
      <w:r w:rsidRPr="00AC70F2">
        <w:rPr>
          <w:rFonts w:asciiTheme="majorHAnsi" w:eastAsiaTheme="majorEastAsia" w:hAnsiTheme="majorHAnsi" w:hint="eastAsia"/>
          <w:b/>
          <w:bCs/>
        </w:rPr>
        <w:t>．</w:t>
      </w:r>
      <w:r w:rsidR="00AC70F2">
        <w:rPr>
          <w:rFonts w:asciiTheme="majorHAnsi" w:eastAsiaTheme="majorEastAsia" w:hAnsiTheme="majorHAnsi" w:hint="eastAsia"/>
          <w:b/>
          <w:bCs/>
        </w:rPr>
        <w:t>著作権</w:t>
      </w:r>
      <w:r w:rsidR="00AC70F2" w:rsidRPr="00AC70F2">
        <w:rPr>
          <w:rFonts w:asciiTheme="majorHAnsi" w:eastAsiaTheme="majorEastAsia" w:hAnsiTheme="majorHAnsi" w:hint="eastAsia"/>
          <w:b/>
          <w:bCs/>
        </w:rPr>
        <w:t xml:space="preserve"> </w:t>
      </w:r>
    </w:p>
    <w:p w14:paraId="0090654E" w14:textId="54C809D9" w:rsidR="00AC70F2" w:rsidRDefault="00AC70F2" w:rsidP="008E74C0">
      <w:pPr>
        <w:ind w:firstLineChars="100" w:firstLine="210"/>
      </w:pPr>
      <w:r>
        <w:rPr>
          <w:rFonts w:hint="eastAsia"/>
        </w:rPr>
        <w:t>著作権は本人に帰属します。</w:t>
      </w:r>
    </w:p>
    <w:p w14:paraId="788AAE27" w14:textId="77777777" w:rsidR="00AC70F2" w:rsidRDefault="00AC70F2" w:rsidP="00EF44FA"/>
    <w:p w14:paraId="3CF0647C" w14:textId="77777777" w:rsidR="00EF44FA" w:rsidRDefault="00EF44FA" w:rsidP="00EF44FA">
      <w:r>
        <w:rPr>
          <w:rFonts w:hint="eastAsia"/>
        </w:rPr>
        <w:t>参考文献</w:t>
      </w:r>
    </w:p>
    <w:p w14:paraId="6D4BB7B8" w14:textId="672014BA" w:rsidR="00EF44FA" w:rsidRDefault="00EF44FA" w:rsidP="00EF44FA">
      <w:r>
        <w:t xml:space="preserve">1) </w:t>
      </w:r>
      <w:r w:rsidR="00AC70F2">
        <w:t xml:space="preserve">H. </w:t>
      </w:r>
      <w:proofErr w:type="spellStart"/>
      <w:r w:rsidR="00AC70F2">
        <w:t>Kankyo</w:t>
      </w:r>
      <w:proofErr w:type="spellEnd"/>
      <w:r w:rsidR="00AC70F2">
        <w:t>,</w:t>
      </w:r>
      <w:r>
        <w:t xml:space="preserve"> et al., A Study on</w:t>
      </w:r>
      <w:r w:rsidR="008E74C0">
        <w:t xml:space="preserve"> Environment and Safety</w:t>
      </w:r>
      <w:r>
        <w:t xml:space="preserve">, J. </w:t>
      </w:r>
      <w:r w:rsidR="008E74C0">
        <w:t xml:space="preserve">Environment and Safety </w:t>
      </w:r>
      <w:r>
        <w:t xml:space="preserve">10, </w:t>
      </w:r>
      <w:r w:rsidR="008E74C0">
        <w:t>50</w:t>
      </w:r>
      <w:r>
        <w:t xml:space="preserve"> (20</w:t>
      </w:r>
      <w:r w:rsidR="008E74C0">
        <w:t>10</w:t>
      </w:r>
      <w:r>
        <w:t>)</w:t>
      </w:r>
      <w:r w:rsidR="008E74C0">
        <w:t>.</w:t>
      </w:r>
    </w:p>
    <w:p w14:paraId="0CD40369" w14:textId="08CE22F7" w:rsidR="00EF44FA" w:rsidRDefault="00EF44FA" w:rsidP="00EF44FA">
      <w:r>
        <w:t xml:space="preserve">2) </w:t>
      </w:r>
      <w:r w:rsidR="008E74C0">
        <w:rPr>
          <w:rFonts w:hint="eastAsia"/>
        </w:rPr>
        <w:t>環境花子他</w:t>
      </w:r>
      <w:r w:rsidR="008E74C0">
        <w:rPr>
          <w:rFonts w:hint="eastAsia"/>
        </w:rPr>
        <w:t>,</w:t>
      </w:r>
      <w:r w:rsidR="008E74C0">
        <w:rPr>
          <w:rFonts w:hint="eastAsia"/>
        </w:rPr>
        <w:t>「環境安全に関する研究」</w:t>
      </w:r>
      <w:r w:rsidR="008E74C0">
        <w:rPr>
          <w:rFonts w:hint="eastAsia"/>
        </w:rPr>
        <w:t>,</w:t>
      </w:r>
      <w:r w:rsidR="008E74C0">
        <w:t xml:space="preserve"> </w:t>
      </w:r>
      <w:r w:rsidR="008E74C0">
        <w:rPr>
          <w:rFonts w:hint="eastAsia"/>
        </w:rPr>
        <w:t>環境と安全</w:t>
      </w:r>
      <w:r w:rsidR="008E74C0">
        <w:rPr>
          <w:rFonts w:hint="eastAsia"/>
        </w:rPr>
        <w:t xml:space="preserve"> </w:t>
      </w:r>
      <w:r w:rsidR="008E74C0">
        <w:t>10, 1 (2010).</w:t>
      </w:r>
    </w:p>
    <w:sectPr w:rsidR="00EF44FA" w:rsidSect="00590526">
      <w:headerReference w:type="default" r:id="rId8"/>
      <w:pgSz w:w="11906" w:h="16838" w:code="9"/>
      <w:pgMar w:top="1418" w:right="1418" w:bottom="1418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840D64" w14:textId="77777777" w:rsidR="00B62484" w:rsidRDefault="00B62484" w:rsidP="00692AB6">
      <w:r>
        <w:separator/>
      </w:r>
    </w:p>
  </w:endnote>
  <w:endnote w:type="continuationSeparator" w:id="0">
    <w:p w14:paraId="70281C41" w14:textId="77777777" w:rsidR="00B62484" w:rsidRDefault="00B62484" w:rsidP="00692A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EA118B" w14:textId="77777777" w:rsidR="00B62484" w:rsidRDefault="00B62484" w:rsidP="00692AB6">
      <w:r>
        <w:separator/>
      </w:r>
    </w:p>
  </w:footnote>
  <w:footnote w:type="continuationSeparator" w:id="0">
    <w:p w14:paraId="7F90312D" w14:textId="77777777" w:rsidR="00B62484" w:rsidRDefault="00B62484" w:rsidP="00692A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27AC42" w14:textId="77777777" w:rsidR="00282E4E" w:rsidRDefault="00282E4E">
    <w:pPr>
      <w:pStyle w:val="a3"/>
    </w:pPr>
  </w:p>
  <w:p w14:paraId="13082F07" w14:textId="77777777" w:rsidR="00353B66" w:rsidRDefault="00353B66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612EC"/>
    <w:multiLevelType w:val="hybridMultilevel"/>
    <w:tmpl w:val="1C0E8CBC"/>
    <w:lvl w:ilvl="0" w:tplc="D7D24A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F54B7B"/>
    <w:multiLevelType w:val="hybridMultilevel"/>
    <w:tmpl w:val="C13A450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864184A"/>
    <w:multiLevelType w:val="hybridMultilevel"/>
    <w:tmpl w:val="D4D45C5C"/>
    <w:lvl w:ilvl="0" w:tplc="ED0C8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A7259A9"/>
    <w:multiLevelType w:val="hybridMultilevel"/>
    <w:tmpl w:val="F8A45FEA"/>
    <w:lvl w:ilvl="0" w:tplc="D7D24A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EC702EC"/>
    <w:multiLevelType w:val="hybridMultilevel"/>
    <w:tmpl w:val="90046EF4"/>
    <w:lvl w:ilvl="0" w:tplc="D7D24A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FF7003C"/>
    <w:multiLevelType w:val="hybridMultilevel"/>
    <w:tmpl w:val="68C2719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91A72BB"/>
    <w:multiLevelType w:val="hybridMultilevel"/>
    <w:tmpl w:val="BB1CCE18"/>
    <w:lvl w:ilvl="0" w:tplc="D7D24A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292C726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B261422"/>
    <w:multiLevelType w:val="hybridMultilevel"/>
    <w:tmpl w:val="78E8D154"/>
    <w:lvl w:ilvl="0" w:tplc="1F2C5800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D067704"/>
    <w:multiLevelType w:val="hybridMultilevel"/>
    <w:tmpl w:val="E970F5E0"/>
    <w:lvl w:ilvl="0" w:tplc="B8C861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67F90AA5"/>
    <w:multiLevelType w:val="hybridMultilevel"/>
    <w:tmpl w:val="71D0CA2C"/>
    <w:lvl w:ilvl="0" w:tplc="AAAADD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0" w15:restartNumberingAfterBreak="0">
    <w:nsid w:val="720E52D4"/>
    <w:multiLevelType w:val="hybridMultilevel"/>
    <w:tmpl w:val="8E5863D8"/>
    <w:lvl w:ilvl="0" w:tplc="D7D24A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7F1B70DF"/>
    <w:multiLevelType w:val="hybridMultilevel"/>
    <w:tmpl w:val="A81254D6"/>
    <w:lvl w:ilvl="0" w:tplc="35625D46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134713285">
    <w:abstractNumId w:val="2"/>
  </w:num>
  <w:num w:numId="2" w16cid:durableId="1210193601">
    <w:abstractNumId w:val="1"/>
  </w:num>
  <w:num w:numId="3" w16cid:durableId="491796394">
    <w:abstractNumId w:val="11"/>
  </w:num>
  <w:num w:numId="4" w16cid:durableId="1482964421">
    <w:abstractNumId w:val="6"/>
  </w:num>
  <w:num w:numId="5" w16cid:durableId="118376581">
    <w:abstractNumId w:val="4"/>
  </w:num>
  <w:num w:numId="6" w16cid:durableId="460730330">
    <w:abstractNumId w:val="0"/>
  </w:num>
  <w:num w:numId="7" w16cid:durableId="1060640188">
    <w:abstractNumId w:val="3"/>
  </w:num>
  <w:num w:numId="8" w16cid:durableId="788858084">
    <w:abstractNumId w:val="10"/>
  </w:num>
  <w:num w:numId="9" w16cid:durableId="447548608">
    <w:abstractNumId w:val="9"/>
  </w:num>
  <w:num w:numId="10" w16cid:durableId="2144232974">
    <w:abstractNumId w:val="8"/>
  </w:num>
  <w:num w:numId="11" w16cid:durableId="1831168190">
    <w:abstractNumId w:val="5"/>
  </w:num>
  <w:num w:numId="12" w16cid:durableId="60319555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0NjO3NDM2MDMyMjNT0lEKTi0uzszPAykwrAUAkGUBGSwAAAA="/>
  </w:docVars>
  <w:rsids>
    <w:rsidRoot w:val="00C8748D"/>
    <w:rsid w:val="00000093"/>
    <w:rsid w:val="00000B3D"/>
    <w:rsid w:val="00002B2A"/>
    <w:rsid w:val="00004B3A"/>
    <w:rsid w:val="00005BCA"/>
    <w:rsid w:val="000074AA"/>
    <w:rsid w:val="0000776D"/>
    <w:rsid w:val="00011563"/>
    <w:rsid w:val="0001564B"/>
    <w:rsid w:val="000178A4"/>
    <w:rsid w:val="0002058F"/>
    <w:rsid w:val="0002155C"/>
    <w:rsid w:val="000223D4"/>
    <w:rsid w:val="00023ADE"/>
    <w:rsid w:val="000270D2"/>
    <w:rsid w:val="000315BE"/>
    <w:rsid w:val="00031DC4"/>
    <w:rsid w:val="0003241D"/>
    <w:rsid w:val="00032DC8"/>
    <w:rsid w:val="00034B21"/>
    <w:rsid w:val="000378FA"/>
    <w:rsid w:val="00040C79"/>
    <w:rsid w:val="00040F99"/>
    <w:rsid w:val="00041438"/>
    <w:rsid w:val="00041ADD"/>
    <w:rsid w:val="00041F1A"/>
    <w:rsid w:val="00042F44"/>
    <w:rsid w:val="000436FD"/>
    <w:rsid w:val="00043D2A"/>
    <w:rsid w:val="0004475A"/>
    <w:rsid w:val="000452D7"/>
    <w:rsid w:val="00045759"/>
    <w:rsid w:val="00045F87"/>
    <w:rsid w:val="0005209F"/>
    <w:rsid w:val="00053686"/>
    <w:rsid w:val="000538D0"/>
    <w:rsid w:val="00053C33"/>
    <w:rsid w:val="000547A7"/>
    <w:rsid w:val="00054E98"/>
    <w:rsid w:val="0005592E"/>
    <w:rsid w:val="00055C08"/>
    <w:rsid w:val="00055E81"/>
    <w:rsid w:val="00056679"/>
    <w:rsid w:val="00056F3B"/>
    <w:rsid w:val="00063884"/>
    <w:rsid w:val="000659E8"/>
    <w:rsid w:val="00066762"/>
    <w:rsid w:val="00070E3B"/>
    <w:rsid w:val="000714C7"/>
    <w:rsid w:val="00072496"/>
    <w:rsid w:val="00080D60"/>
    <w:rsid w:val="0008113E"/>
    <w:rsid w:val="0008251B"/>
    <w:rsid w:val="0008252F"/>
    <w:rsid w:val="00082A86"/>
    <w:rsid w:val="0008317E"/>
    <w:rsid w:val="00083DB3"/>
    <w:rsid w:val="00090476"/>
    <w:rsid w:val="0009080B"/>
    <w:rsid w:val="000926F8"/>
    <w:rsid w:val="00092E3C"/>
    <w:rsid w:val="00092F15"/>
    <w:rsid w:val="00093F14"/>
    <w:rsid w:val="00095CB0"/>
    <w:rsid w:val="00096C34"/>
    <w:rsid w:val="000A2299"/>
    <w:rsid w:val="000A7297"/>
    <w:rsid w:val="000B0F47"/>
    <w:rsid w:val="000B16B9"/>
    <w:rsid w:val="000B3597"/>
    <w:rsid w:val="000B3E6E"/>
    <w:rsid w:val="000B5C04"/>
    <w:rsid w:val="000B5F02"/>
    <w:rsid w:val="000B7253"/>
    <w:rsid w:val="000B7C15"/>
    <w:rsid w:val="000C007D"/>
    <w:rsid w:val="000C1564"/>
    <w:rsid w:val="000C34B7"/>
    <w:rsid w:val="000C565E"/>
    <w:rsid w:val="000C5965"/>
    <w:rsid w:val="000C64B1"/>
    <w:rsid w:val="000D3753"/>
    <w:rsid w:val="000D6AE5"/>
    <w:rsid w:val="000E161F"/>
    <w:rsid w:val="000E3041"/>
    <w:rsid w:val="000E4727"/>
    <w:rsid w:val="000E5868"/>
    <w:rsid w:val="000E6F35"/>
    <w:rsid w:val="000E73CF"/>
    <w:rsid w:val="000F39E0"/>
    <w:rsid w:val="000F4BC7"/>
    <w:rsid w:val="000F4E4C"/>
    <w:rsid w:val="000F5F73"/>
    <w:rsid w:val="000F6270"/>
    <w:rsid w:val="00100511"/>
    <w:rsid w:val="00101679"/>
    <w:rsid w:val="00102FAF"/>
    <w:rsid w:val="001038AA"/>
    <w:rsid w:val="0010493B"/>
    <w:rsid w:val="001128CE"/>
    <w:rsid w:val="00113A9D"/>
    <w:rsid w:val="00116B41"/>
    <w:rsid w:val="00117359"/>
    <w:rsid w:val="00117572"/>
    <w:rsid w:val="001179AC"/>
    <w:rsid w:val="00123180"/>
    <w:rsid w:val="0012354B"/>
    <w:rsid w:val="00123712"/>
    <w:rsid w:val="00124C62"/>
    <w:rsid w:val="00126CAD"/>
    <w:rsid w:val="001307FF"/>
    <w:rsid w:val="00130F17"/>
    <w:rsid w:val="001319D8"/>
    <w:rsid w:val="001328DE"/>
    <w:rsid w:val="001333C2"/>
    <w:rsid w:val="00134CA6"/>
    <w:rsid w:val="001352D4"/>
    <w:rsid w:val="00135732"/>
    <w:rsid w:val="00136D23"/>
    <w:rsid w:val="00137039"/>
    <w:rsid w:val="00140D5B"/>
    <w:rsid w:val="0014156A"/>
    <w:rsid w:val="00144911"/>
    <w:rsid w:val="001459D7"/>
    <w:rsid w:val="001468CB"/>
    <w:rsid w:val="00147D1D"/>
    <w:rsid w:val="001514FB"/>
    <w:rsid w:val="001542BA"/>
    <w:rsid w:val="00154CC9"/>
    <w:rsid w:val="0015505F"/>
    <w:rsid w:val="00156509"/>
    <w:rsid w:val="00160266"/>
    <w:rsid w:val="001605A1"/>
    <w:rsid w:val="00160641"/>
    <w:rsid w:val="00160CAF"/>
    <w:rsid w:val="00163032"/>
    <w:rsid w:val="00163CCB"/>
    <w:rsid w:val="001640E3"/>
    <w:rsid w:val="00165730"/>
    <w:rsid w:val="00165B37"/>
    <w:rsid w:val="0017000D"/>
    <w:rsid w:val="00175196"/>
    <w:rsid w:val="00177668"/>
    <w:rsid w:val="00180A05"/>
    <w:rsid w:val="001820B8"/>
    <w:rsid w:val="00183142"/>
    <w:rsid w:val="0018492F"/>
    <w:rsid w:val="0018497D"/>
    <w:rsid w:val="00190C92"/>
    <w:rsid w:val="00192E46"/>
    <w:rsid w:val="00193675"/>
    <w:rsid w:val="00194B35"/>
    <w:rsid w:val="00194B98"/>
    <w:rsid w:val="00197073"/>
    <w:rsid w:val="001A012C"/>
    <w:rsid w:val="001A4A7D"/>
    <w:rsid w:val="001A5181"/>
    <w:rsid w:val="001A5A84"/>
    <w:rsid w:val="001A6D30"/>
    <w:rsid w:val="001A73D8"/>
    <w:rsid w:val="001A7D79"/>
    <w:rsid w:val="001B0152"/>
    <w:rsid w:val="001B15E7"/>
    <w:rsid w:val="001B2558"/>
    <w:rsid w:val="001B3AAC"/>
    <w:rsid w:val="001B3FDC"/>
    <w:rsid w:val="001B50EE"/>
    <w:rsid w:val="001B67BC"/>
    <w:rsid w:val="001B7A87"/>
    <w:rsid w:val="001C00E2"/>
    <w:rsid w:val="001C0428"/>
    <w:rsid w:val="001C0CBD"/>
    <w:rsid w:val="001C1082"/>
    <w:rsid w:val="001C3B77"/>
    <w:rsid w:val="001C3EDB"/>
    <w:rsid w:val="001C48E1"/>
    <w:rsid w:val="001C4997"/>
    <w:rsid w:val="001C4FA0"/>
    <w:rsid w:val="001C5717"/>
    <w:rsid w:val="001C7639"/>
    <w:rsid w:val="001C790E"/>
    <w:rsid w:val="001C7E1F"/>
    <w:rsid w:val="001D049A"/>
    <w:rsid w:val="001D0A3A"/>
    <w:rsid w:val="001D196D"/>
    <w:rsid w:val="001D2A62"/>
    <w:rsid w:val="001D457B"/>
    <w:rsid w:val="001D6725"/>
    <w:rsid w:val="001D7918"/>
    <w:rsid w:val="001E11D9"/>
    <w:rsid w:val="001E1861"/>
    <w:rsid w:val="001E18C1"/>
    <w:rsid w:val="001E2A19"/>
    <w:rsid w:val="001E3924"/>
    <w:rsid w:val="001E3DF6"/>
    <w:rsid w:val="001E4D34"/>
    <w:rsid w:val="001E5D18"/>
    <w:rsid w:val="001E6F8A"/>
    <w:rsid w:val="001F000D"/>
    <w:rsid w:val="001F1323"/>
    <w:rsid w:val="001F1B4E"/>
    <w:rsid w:val="001F2A23"/>
    <w:rsid w:val="001F2C47"/>
    <w:rsid w:val="001F2F29"/>
    <w:rsid w:val="001F3162"/>
    <w:rsid w:val="001F3331"/>
    <w:rsid w:val="001F3667"/>
    <w:rsid w:val="001F44C3"/>
    <w:rsid w:val="001F4AE3"/>
    <w:rsid w:val="001F5B9C"/>
    <w:rsid w:val="001F6548"/>
    <w:rsid w:val="00200371"/>
    <w:rsid w:val="00200EAB"/>
    <w:rsid w:val="002017B1"/>
    <w:rsid w:val="00203301"/>
    <w:rsid w:val="002036E8"/>
    <w:rsid w:val="00205015"/>
    <w:rsid w:val="002058B6"/>
    <w:rsid w:val="00206A44"/>
    <w:rsid w:val="00206C11"/>
    <w:rsid w:val="00207569"/>
    <w:rsid w:val="00211332"/>
    <w:rsid w:val="00212990"/>
    <w:rsid w:val="00215357"/>
    <w:rsid w:val="00215E55"/>
    <w:rsid w:val="00216647"/>
    <w:rsid w:val="00216B47"/>
    <w:rsid w:val="00216C19"/>
    <w:rsid w:val="002177AE"/>
    <w:rsid w:val="00217EFF"/>
    <w:rsid w:val="00221945"/>
    <w:rsid w:val="00222935"/>
    <w:rsid w:val="00225336"/>
    <w:rsid w:val="002263BC"/>
    <w:rsid w:val="002269AC"/>
    <w:rsid w:val="0023063A"/>
    <w:rsid w:val="0023168D"/>
    <w:rsid w:val="00232BFB"/>
    <w:rsid w:val="00233428"/>
    <w:rsid w:val="0023568D"/>
    <w:rsid w:val="002369D7"/>
    <w:rsid w:val="002410EE"/>
    <w:rsid w:val="0024204B"/>
    <w:rsid w:val="002420AB"/>
    <w:rsid w:val="0024279A"/>
    <w:rsid w:val="00242B29"/>
    <w:rsid w:val="00244490"/>
    <w:rsid w:val="00252B5B"/>
    <w:rsid w:val="002539BA"/>
    <w:rsid w:val="00253C61"/>
    <w:rsid w:val="00257579"/>
    <w:rsid w:val="00260059"/>
    <w:rsid w:val="002609F4"/>
    <w:rsid w:val="00260DA1"/>
    <w:rsid w:val="00261ECC"/>
    <w:rsid w:val="00262C2D"/>
    <w:rsid w:val="0026339C"/>
    <w:rsid w:val="00264925"/>
    <w:rsid w:val="002672DF"/>
    <w:rsid w:val="00267519"/>
    <w:rsid w:val="00267AFD"/>
    <w:rsid w:val="0027121C"/>
    <w:rsid w:val="00271287"/>
    <w:rsid w:val="00275C7A"/>
    <w:rsid w:val="00276246"/>
    <w:rsid w:val="00280C7B"/>
    <w:rsid w:val="00281326"/>
    <w:rsid w:val="00282E4E"/>
    <w:rsid w:val="00282F8B"/>
    <w:rsid w:val="00284369"/>
    <w:rsid w:val="00285AFF"/>
    <w:rsid w:val="00290E06"/>
    <w:rsid w:val="00291DFA"/>
    <w:rsid w:val="002967CF"/>
    <w:rsid w:val="00297059"/>
    <w:rsid w:val="002A032D"/>
    <w:rsid w:val="002A06F6"/>
    <w:rsid w:val="002A1FAB"/>
    <w:rsid w:val="002A23E7"/>
    <w:rsid w:val="002A3C4F"/>
    <w:rsid w:val="002A5805"/>
    <w:rsid w:val="002A76F6"/>
    <w:rsid w:val="002A7B90"/>
    <w:rsid w:val="002B1139"/>
    <w:rsid w:val="002B2810"/>
    <w:rsid w:val="002B3C40"/>
    <w:rsid w:val="002B3C6B"/>
    <w:rsid w:val="002B4E0E"/>
    <w:rsid w:val="002B7C54"/>
    <w:rsid w:val="002C37A8"/>
    <w:rsid w:val="002C3C7C"/>
    <w:rsid w:val="002C468E"/>
    <w:rsid w:val="002C4F00"/>
    <w:rsid w:val="002C5C9F"/>
    <w:rsid w:val="002C6106"/>
    <w:rsid w:val="002C7574"/>
    <w:rsid w:val="002C7B57"/>
    <w:rsid w:val="002D1A39"/>
    <w:rsid w:val="002D24DE"/>
    <w:rsid w:val="002D3C48"/>
    <w:rsid w:val="002D3E3E"/>
    <w:rsid w:val="002D52B8"/>
    <w:rsid w:val="002D7359"/>
    <w:rsid w:val="002E01A1"/>
    <w:rsid w:val="002E0F86"/>
    <w:rsid w:val="002E2856"/>
    <w:rsid w:val="002E4350"/>
    <w:rsid w:val="002E55CD"/>
    <w:rsid w:val="002E5EE8"/>
    <w:rsid w:val="002F0B06"/>
    <w:rsid w:val="002F28BD"/>
    <w:rsid w:val="002F2AAB"/>
    <w:rsid w:val="002F2CD5"/>
    <w:rsid w:val="002F2CEC"/>
    <w:rsid w:val="002F3B4C"/>
    <w:rsid w:val="002F4CD8"/>
    <w:rsid w:val="003001EB"/>
    <w:rsid w:val="0030091D"/>
    <w:rsid w:val="00300B0B"/>
    <w:rsid w:val="00300FF8"/>
    <w:rsid w:val="003057D8"/>
    <w:rsid w:val="0031032A"/>
    <w:rsid w:val="00310D97"/>
    <w:rsid w:val="00310F31"/>
    <w:rsid w:val="0031183C"/>
    <w:rsid w:val="00311B57"/>
    <w:rsid w:val="00311DFE"/>
    <w:rsid w:val="00316137"/>
    <w:rsid w:val="00316BD6"/>
    <w:rsid w:val="00316F57"/>
    <w:rsid w:val="00320EEF"/>
    <w:rsid w:val="003211BC"/>
    <w:rsid w:val="003214A5"/>
    <w:rsid w:val="003219AB"/>
    <w:rsid w:val="0032250B"/>
    <w:rsid w:val="003226DA"/>
    <w:rsid w:val="003248EF"/>
    <w:rsid w:val="0032628F"/>
    <w:rsid w:val="00327AA0"/>
    <w:rsid w:val="003303F6"/>
    <w:rsid w:val="003308EB"/>
    <w:rsid w:val="00333615"/>
    <w:rsid w:val="00334499"/>
    <w:rsid w:val="00334F56"/>
    <w:rsid w:val="00335D0D"/>
    <w:rsid w:val="00335E61"/>
    <w:rsid w:val="00336B88"/>
    <w:rsid w:val="00337214"/>
    <w:rsid w:val="003377D3"/>
    <w:rsid w:val="00340753"/>
    <w:rsid w:val="0034096C"/>
    <w:rsid w:val="00341362"/>
    <w:rsid w:val="003422E3"/>
    <w:rsid w:val="0034341C"/>
    <w:rsid w:val="0034495A"/>
    <w:rsid w:val="003451A5"/>
    <w:rsid w:val="00346502"/>
    <w:rsid w:val="003475F8"/>
    <w:rsid w:val="00350E80"/>
    <w:rsid w:val="00352456"/>
    <w:rsid w:val="00352899"/>
    <w:rsid w:val="00352D8D"/>
    <w:rsid w:val="003530D8"/>
    <w:rsid w:val="00353B66"/>
    <w:rsid w:val="003545FA"/>
    <w:rsid w:val="00355815"/>
    <w:rsid w:val="00357D73"/>
    <w:rsid w:val="0036026F"/>
    <w:rsid w:val="00360706"/>
    <w:rsid w:val="003610DE"/>
    <w:rsid w:val="003620A5"/>
    <w:rsid w:val="0036311B"/>
    <w:rsid w:val="00363207"/>
    <w:rsid w:val="00365CE1"/>
    <w:rsid w:val="0037041F"/>
    <w:rsid w:val="003704DE"/>
    <w:rsid w:val="00370DB0"/>
    <w:rsid w:val="00372016"/>
    <w:rsid w:val="00372BD1"/>
    <w:rsid w:val="0037489F"/>
    <w:rsid w:val="00374B1A"/>
    <w:rsid w:val="00375591"/>
    <w:rsid w:val="00376B8B"/>
    <w:rsid w:val="00377F02"/>
    <w:rsid w:val="00381268"/>
    <w:rsid w:val="0038310B"/>
    <w:rsid w:val="003846A1"/>
    <w:rsid w:val="003901E7"/>
    <w:rsid w:val="00390F6F"/>
    <w:rsid w:val="00393A52"/>
    <w:rsid w:val="00393AE9"/>
    <w:rsid w:val="00396224"/>
    <w:rsid w:val="003965A2"/>
    <w:rsid w:val="003A1A25"/>
    <w:rsid w:val="003A307A"/>
    <w:rsid w:val="003A346F"/>
    <w:rsid w:val="003A3DD3"/>
    <w:rsid w:val="003A7CF8"/>
    <w:rsid w:val="003B0937"/>
    <w:rsid w:val="003B4FF4"/>
    <w:rsid w:val="003B6EA7"/>
    <w:rsid w:val="003B7E67"/>
    <w:rsid w:val="003C0A4F"/>
    <w:rsid w:val="003C1790"/>
    <w:rsid w:val="003C4083"/>
    <w:rsid w:val="003C512E"/>
    <w:rsid w:val="003D0A33"/>
    <w:rsid w:val="003D0BA3"/>
    <w:rsid w:val="003D26E6"/>
    <w:rsid w:val="003D2C9C"/>
    <w:rsid w:val="003D51C0"/>
    <w:rsid w:val="003D573B"/>
    <w:rsid w:val="003D7006"/>
    <w:rsid w:val="003E03F2"/>
    <w:rsid w:val="003E14D9"/>
    <w:rsid w:val="003E19DD"/>
    <w:rsid w:val="003E2229"/>
    <w:rsid w:val="003E2D40"/>
    <w:rsid w:val="003E6E0A"/>
    <w:rsid w:val="003E6E5C"/>
    <w:rsid w:val="003F58C8"/>
    <w:rsid w:val="003F5CA1"/>
    <w:rsid w:val="003F619C"/>
    <w:rsid w:val="003F682E"/>
    <w:rsid w:val="003F7750"/>
    <w:rsid w:val="003F7799"/>
    <w:rsid w:val="00401E1E"/>
    <w:rsid w:val="00401F06"/>
    <w:rsid w:val="00402960"/>
    <w:rsid w:val="00404F9F"/>
    <w:rsid w:val="004050E3"/>
    <w:rsid w:val="00407EB7"/>
    <w:rsid w:val="004105C6"/>
    <w:rsid w:val="0041394A"/>
    <w:rsid w:val="00414501"/>
    <w:rsid w:val="00416389"/>
    <w:rsid w:val="004169C5"/>
    <w:rsid w:val="00416BF8"/>
    <w:rsid w:val="004205DB"/>
    <w:rsid w:val="0042147E"/>
    <w:rsid w:val="004262F7"/>
    <w:rsid w:val="00430941"/>
    <w:rsid w:val="00431E40"/>
    <w:rsid w:val="00432B53"/>
    <w:rsid w:val="00433653"/>
    <w:rsid w:val="0043599A"/>
    <w:rsid w:val="004363BB"/>
    <w:rsid w:val="00436F9B"/>
    <w:rsid w:val="00437EA2"/>
    <w:rsid w:val="00440D84"/>
    <w:rsid w:val="00440E21"/>
    <w:rsid w:val="00443ACB"/>
    <w:rsid w:val="0044571F"/>
    <w:rsid w:val="004475C7"/>
    <w:rsid w:val="004478DE"/>
    <w:rsid w:val="00452CB5"/>
    <w:rsid w:val="00453E50"/>
    <w:rsid w:val="00457994"/>
    <w:rsid w:val="0046120E"/>
    <w:rsid w:val="004619AC"/>
    <w:rsid w:val="004639A7"/>
    <w:rsid w:val="00466BB5"/>
    <w:rsid w:val="004670B3"/>
    <w:rsid w:val="00471812"/>
    <w:rsid w:val="00472306"/>
    <w:rsid w:val="004733E6"/>
    <w:rsid w:val="004761FA"/>
    <w:rsid w:val="00477859"/>
    <w:rsid w:val="00477F37"/>
    <w:rsid w:val="004818AC"/>
    <w:rsid w:val="00481D5D"/>
    <w:rsid w:val="00482A6C"/>
    <w:rsid w:val="00482F60"/>
    <w:rsid w:val="00483647"/>
    <w:rsid w:val="0048479F"/>
    <w:rsid w:val="00484AFE"/>
    <w:rsid w:val="00484CF1"/>
    <w:rsid w:val="0048542D"/>
    <w:rsid w:val="0048625C"/>
    <w:rsid w:val="0048643E"/>
    <w:rsid w:val="00487558"/>
    <w:rsid w:val="004900EC"/>
    <w:rsid w:val="004918C0"/>
    <w:rsid w:val="00493C37"/>
    <w:rsid w:val="004948F3"/>
    <w:rsid w:val="00494DAE"/>
    <w:rsid w:val="004978F0"/>
    <w:rsid w:val="004A19AF"/>
    <w:rsid w:val="004A1BA2"/>
    <w:rsid w:val="004A1F97"/>
    <w:rsid w:val="004A4CB5"/>
    <w:rsid w:val="004A4E62"/>
    <w:rsid w:val="004A5B58"/>
    <w:rsid w:val="004A6A91"/>
    <w:rsid w:val="004A734F"/>
    <w:rsid w:val="004A73E5"/>
    <w:rsid w:val="004B24FC"/>
    <w:rsid w:val="004B2920"/>
    <w:rsid w:val="004B2C8C"/>
    <w:rsid w:val="004B2F8E"/>
    <w:rsid w:val="004B460C"/>
    <w:rsid w:val="004B50A9"/>
    <w:rsid w:val="004B6C75"/>
    <w:rsid w:val="004C1962"/>
    <w:rsid w:val="004C30E8"/>
    <w:rsid w:val="004C34C5"/>
    <w:rsid w:val="004C3E04"/>
    <w:rsid w:val="004C452C"/>
    <w:rsid w:val="004C598A"/>
    <w:rsid w:val="004C772F"/>
    <w:rsid w:val="004C7EF2"/>
    <w:rsid w:val="004D00C0"/>
    <w:rsid w:val="004D0636"/>
    <w:rsid w:val="004D0908"/>
    <w:rsid w:val="004D13E8"/>
    <w:rsid w:val="004D229B"/>
    <w:rsid w:val="004D255A"/>
    <w:rsid w:val="004D3B61"/>
    <w:rsid w:val="004D5754"/>
    <w:rsid w:val="004D5BCE"/>
    <w:rsid w:val="004D76EF"/>
    <w:rsid w:val="004E39AB"/>
    <w:rsid w:val="004E4CCF"/>
    <w:rsid w:val="004F08F4"/>
    <w:rsid w:val="004F0D3B"/>
    <w:rsid w:val="004F2642"/>
    <w:rsid w:val="004F3948"/>
    <w:rsid w:val="004F7A5B"/>
    <w:rsid w:val="00500193"/>
    <w:rsid w:val="00500A91"/>
    <w:rsid w:val="00500F34"/>
    <w:rsid w:val="00504044"/>
    <w:rsid w:val="0050692E"/>
    <w:rsid w:val="0051087D"/>
    <w:rsid w:val="00511A8F"/>
    <w:rsid w:val="005121CA"/>
    <w:rsid w:val="005129C0"/>
    <w:rsid w:val="005133E9"/>
    <w:rsid w:val="0052275B"/>
    <w:rsid w:val="00524E5D"/>
    <w:rsid w:val="005271BE"/>
    <w:rsid w:val="00530F1D"/>
    <w:rsid w:val="00535406"/>
    <w:rsid w:val="00536869"/>
    <w:rsid w:val="00536B31"/>
    <w:rsid w:val="00537DB7"/>
    <w:rsid w:val="005401AE"/>
    <w:rsid w:val="00540353"/>
    <w:rsid w:val="00540905"/>
    <w:rsid w:val="005410E3"/>
    <w:rsid w:val="005411FC"/>
    <w:rsid w:val="0054127E"/>
    <w:rsid w:val="00543773"/>
    <w:rsid w:val="00544889"/>
    <w:rsid w:val="00546543"/>
    <w:rsid w:val="005476D4"/>
    <w:rsid w:val="005520AD"/>
    <w:rsid w:val="00552318"/>
    <w:rsid w:val="00553BEA"/>
    <w:rsid w:val="00554D1F"/>
    <w:rsid w:val="005600E8"/>
    <w:rsid w:val="005602F7"/>
    <w:rsid w:val="005609B2"/>
    <w:rsid w:val="00562109"/>
    <w:rsid w:val="00563555"/>
    <w:rsid w:val="00563F81"/>
    <w:rsid w:val="00564DF7"/>
    <w:rsid w:val="00565287"/>
    <w:rsid w:val="00567D02"/>
    <w:rsid w:val="005704FF"/>
    <w:rsid w:val="00570C3B"/>
    <w:rsid w:val="00570C8C"/>
    <w:rsid w:val="00570D38"/>
    <w:rsid w:val="00571325"/>
    <w:rsid w:val="00572CC1"/>
    <w:rsid w:val="00575AC8"/>
    <w:rsid w:val="005761AA"/>
    <w:rsid w:val="0057664A"/>
    <w:rsid w:val="00577004"/>
    <w:rsid w:val="00581A52"/>
    <w:rsid w:val="00582823"/>
    <w:rsid w:val="00584951"/>
    <w:rsid w:val="00584B5D"/>
    <w:rsid w:val="005853B6"/>
    <w:rsid w:val="005866D4"/>
    <w:rsid w:val="00586BD5"/>
    <w:rsid w:val="00590031"/>
    <w:rsid w:val="00590526"/>
    <w:rsid w:val="0059059D"/>
    <w:rsid w:val="00590C88"/>
    <w:rsid w:val="00593BEA"/>
    <w:rsid w:val="0059774C"/>
    <w:rsid w:val="005A1366"/>
    <w:rsid w:val="005A1696"/>
    <w:rsid w:val="005A3B9C"/>
    <w:rsid w:val="005A442C"/>
    <w:rsid w:val="005A45AC"/>
    <w:rsid w:val="005A5C08"/>
    <w:rsid w:val="005A723C"/>
    <w:rsid w:val="005A7809"/>
    <w:rsid w:val="005A7F5B"/>
    <w:rsid w:val="005B08B5"/>
    <w:rsid w:val="005B2315"/>
    <w:rsid w:val="005B3171"/>
    <w:rsid w:val="005B493E"/>
    <w:rsid w:val="005B72BA"/>
    <w:rsid w:val="005C0EF9"/>
    <w:rsid w:val="005C32AA"/>
    <w:rsid w:val="005C67B2"/>
    <w:rsid w:val="005D1D82"/>
    <w:rsid w:val="005D1F10"/>
    <w:rsid w:val="005D29AD"/>
    <w:rsid w:val="005D29E3"/>
    <w:rsid w:val="005D428A"/>
    <w:rsid w:val="005D58AF"/>
    <w:rsid w:val="005D5EC9"/>
    <w:rsid w:val="005D662E"/>
    <w:rsid w:val="005D6AAC"/>
    <w:rsid w:val="005E3041"/>
    <w:rsid w:val="005E3D84"/>
    <w:rsid w:val="005E3F21"/>
    <w:rsid w:val="005E4068"/>
    <w:rsid w:val="005E4F08"/>
    <w:rsid w:val="005E4FFD"/>
    <w:rsid w:val="005E53E9"/>
    <w:rsid w:val="005E73BB"/>
    <w:rsid w:val="005E7B9C"/>
    <w:rsid w:val="005F2833"/>
    <w:rsid w:val="005F33DC"/>
    <w:rsid w:val="005F342B"/>
    <w:rsid w:val="005F3E27"/>
    <w:rsid w:val="005F4F3A"/>
    <w:rsid w:val="005F630A"/>
    <w:rsid w:val="005F6E35"/>
    <w:rsid w:val="00602BA9"/>
    <w:rsid w:val="00602E5D"/>
    <w:rsid w:val="006032FF"/>
    <w:rsid w:val="00612EDC"/>
    <w:rsid w:val="006142CE"/>
    <w:rsid w:val="00614637"/>
    <w:rsid w:val="006147C3"/>
    <w:rsid w:val="00615F9A"/>
    <w:rsid w:val="00616E8B"/>
    <w:rsid w:val="00622691"/>
    <w:rsid w:val="006264F3"/>
    <w:rsid w:val="0062685F"/>
    <w:rsid w:val="006275EE"/>
    <w:rsid w:val="006353C6"/>
    <w:rsid w:val="006359E4"/>
    <w:rsid w:val="0064663D"/>
    <w:rsid w:val="00647318"/>
    <w:rsid w:val="006475E2"/>
    <w:rsid w:val="00651075"/>
    <w:rsid w:val="006515EA"/>
    <w:rsid w:val="00651BF4"/>
    <w:rsid w:val="00651F10"/>
    <w:rsid w:val="0065257D"/>
    <w:rsid w:val="00652C59"/>
    <w:rsid w:val="0065302C"/>
    <w:rsid w:val="00653F68"/>
    <w:rsid w:val="0065465C"/>
    <w:rsid w:val="00654807"/>
    <w:rsid w:val="0065480D"/>
    <w:rsid w:val="0066028A"/>
    <w:rsid w:val="006607EA"/>
    <w:rsid w:val="00660F1A"/>
    <w:rsid w:val="00661805"/>
    <w:rsid w:val="00662140"/>
    <w:rsid w:val="00662875"/>
    <w:rsid w:val="0066301B"/>
    <w:rsid w:val="00665B40"/>
    <w:rsid w:val="0066616C"/>
    <w:rsid w:val="0067011A"/>
    <w:rsid w:val="006726BF"/>
    <w:rsid w:val="006728E2"/>
    <w:rsid w:val="00675474"/>
    <w:rsid w:val="00675DCA"/>
    <w:rsid w:val="00677662"/>
    <w:rsid w:val="00680C9D"/>
    <w:rsid w:val="00682DA0"/>
    <w:rsid w:val="00686027"/>
    <w:rsid w:val="00686824"/>
    <w:rsid w:val="006925D2"/>
    <w:rsid w:val="00692AB6"/>
    <w:rsid w:val="00692AF9"/>
    <w:rsid w:val="0069455C"/>
    <w:rsid w:val="006947A4"/>
    <w:rsid w:val="006949F9"/>
    <w:rsid w:val="006956EF"/>
    <w:rsid w:val="0069598C"/>
    <w:rsid w:val="006970D8"/>
    <w:rsid w:val="006A022C"/>
    <w:rsid w:val="006A0F7F"/>
    <w:rsid w:val="006A177C"/>
    <w:rsid w:val="006A19BB"/>
    <w:rsid w:val="006A28DB"/>
    <w:rsid w:val="006A2F3A"/>
    <w:rsid w:val="006A4889"/>
    <w:rsid w:val="006A4D11"/>
    <w:rsid w:val="006A6180"/>
    <w:rsid w:val="006A6589"/>
    <w:rsid w:val="006A6A3C"/>
    <w:rsid w:val="006A6E51"/>
    <w:rsid w:val="006B7E5F"/>
    <w:rsid w:val="006C194F"/>
    <w:rsid w:val="006C1AD3"/>
    <w:rsid w:val="006C2846"/>
    <w:rsid w:val="006C478B"/>
    <w:rsid w:val="006C5E76"/>
    <w:rsid w:val="006D0F05"/>
    <w:rsid w:val="006D1A3D"/>
    <w:rsid w:val="006D3735"/>
    <w:rsid w:val="006E005F"/>
    <w:rsid w:val="006E140A"/>
    <w:rsid w:val="006E19A2"/>
    <w:rsid w:val="006E255C"/>
    <w:rsid w:val="006E6627"/>
    <w:rsid w:val="006F1424"/>
    <w:rsid w:val="006F4384"/>
    <w:rsid w:val="006F53C9"/>
    <w:rsid w:val="006F582A"/>
    <w:rsid w:val="006F73D7"/>
    <w:rsid w:val="006F75AF"/>
    <w:rsid w:val="00706096"/>
    <w:rsid w:val="007101EB"/>
    <w:rsid w:val="0071091C"/>
    <w:rsid w:val="007109FB"/>
    <w:rsid w:val="00711821"/>
    <w:rsid w:val="00711852"/>
    <w:rsid w:val="00711916"/>
    <w:rsid w:val="00712843"/>
    <w:rsid w:val="00713FF1"/>
    <w:rsid w:val="007141C9"/>
    <w:rsid w:val="00714469"/>
    <w:rsid w:val="00714F14"/>
    <w:rsid w:val="00722D6C"/>
    <w:rsid w:val="00723B5A"/>
    <w:rsid w:val="00725BB2"/>
    <w:rsid w:val="00727AFA"/>
    <w:rsid w:val="00734377"/>
    <w:rsid w:val="007372D7"/>
    <w:rsid w:val="00740BFC"/>
    <w:rsid w:val="00741F4C"/>
    <w:rsid w:val="00741F98"/>
    <w:rsid w:val="007439C6"/>
    <w:rsid w:val="00743D15"/>
    <w:rsid w:val="00747C33"/>
    <w:rsid w:val="00750B6B"/>
    <w:rsid w:val="0075232B"/>
    <w:rsid w:val="00753C76"/>
    <w:rsid w:val="00757018"/>
    <w:rsid w:val="00760922"/>
    <w:rsid w:val="007621DB"/>
    <w:rsid w:val="0076234E"/>
    <w:rsid w:val="00762B0E"/>
    <w:rsid w:val="007636E0"/>
    <w:rsid w:val="007639EA"/>
    <w:rsid w:val="0076693B"/>
    <w:rsid w:val="007670D4"/>
    <w:rsid w:val="00774595"/>
    <w:rsid w:val="007749BE"/>
    <w:rsid w:val="00774F83"/>
    <w:rsid w:val="0077643E"/>
    <w:rsid w:val="007779EC"/>
    <w:rsid w:val="00780D50"/>
    <w:rsid w:val="00781D74"/>
    <w:rsid w:val="00783C8A"/>
    <w:rsid w:val="00784A55"/>
    <w:rsid w:val="007850CA"/>
    <w:rsid w:val="00785B74"/>
    <w:rsid w:val="00787837"/>
    <w:rsid w:val="00791581"/>
    <w:rsid w:val="007915ED"/>
    <w:rsid w:val="007923A7"/>
    <w:rsid w:val="00794022"/>
    <w:rsid w:val="007948C8"/>
    <w:rsid w:val="00796C51"/>
    <w:rsid w:val="007A0232"/>
    <w:rsid w:val="007A0AF6"/>
    <w:rsid w:val="007A15A2"/>
    <w:rsid w:val="007A2966"/>
    <w:rsid w:val="007A2BB3"/>
    <w:rsid w:val="007A34C9"/>
    <w:rsid w:val="007A6313"/>
    <w:rsid w:val="007B02A8"/>
    <w:rsid w:val="007B34F1"/>
    <w:rsid w:val="007B3F85"/>
    <w:rsid w:val="007B51A1"/>
    <w:rsid w:val="007B7BA3"/>
    <w:rsid w:val="007C1190"/>
    <w:rsid w:val="007C53EF"/>
    <w:rsid w:val="007D27E2"/>
    <w:rsid w:val="007D4696"/>
    <w:rsid w:val="007D48CA"/>
    <w:rsid w:val="007D5D42"/>
    <w:rsid w:val="007D6332"/>
    <w:rsid w:val="007D748B"/>
    <w:rsid w:val="007E1A86"/>
    <w:rsid w:val="007E1D26"/>
    <w:rsid w:val="007E2513"/>
    <w:rsid w:val="007E2860"/>
    <w:rsid w:val="007E4E51"/>
    <w:rsid w:val="007F0178"/>
    <w:rsid w:val="007F0758"/>
    <w:rsid w:val="007F0A44"/>
    <w:rsid w:val="007F69D8"/>
    <w:rsid w:val="007F6D35"/>
    <w:rsid w:val="007F74BE"/>
    <w:rsid w:val="007F79A6"/>
    <w:rsid w:val="0080059C"/>
    <w:rsid w:val="008005F2"/>
    <w:rsid w:val="0080262B"/>
    <w:rsid w:val="00806649"/>
    <w:rsid w:val="00807278"/>
    <w:rsid w:val="00810CAD"/>
    <w:rsid w:val="00812813"/>
    <w:rsid w:val="00813BAF"/>
    <w:rsid w:val="00813FA4"/>
    <w:rsid w:val="00814A4C"/>
    <w:rsid w:val="00816547"/>
    <w:rsid w:val="0082024A"/>
    <w:rsid w:val="00820A33"/>
    <w:rsid w:val="00821822"/>
    <w:rsid w:val="00822226"/>
    <w:rsid w:val="00825EDF"/>
    <w:rsid w:val="00831C9E"/>
    <w:rsid w:val="00832E24"/>
    <w:rsid w:val="00835644"/>
    <w:rsid w:val="00835F22"/>
    <w:rsid w:val="0084218C"/>
    <w:rsid w:val="0084442D"/>
    <w:rsid w:val="008444D2"/>
    <w:rsid w:val="00847074"/>
    <w:rsid w:val="00851A56"/>
    <w:rsid w:val="00855D00"/>
    <w:rsid w:val="00860068"/>
    <w:rsid w:val="00860482"/>
    <w:rsid w:val="008609E8"/>
    <w:rsid w:val="00861817"/>
    <w:rsid w:val="00863EAC"/>
    <w:rsid w:val="008661AE"/>
    <w:rsid w:val="00867391"/>
    <w:rsid w:val="008679E2"/>
    <w:rsid w:val="00873415"/>
    <w:rsid w:val="00874170"/>
    <w:rsid w:val="008755B2"/>
    <w:rsid w:val="008760AB"/>
    <w:rsid w:val="00877453"/>
    <w:rsid w:val="00881B60"/>
    <w:rsid w:val="00883835"/>
    <w:rsid w:val="00883B1D"/>
    <w:rsid w:val="00885A4F"/>
    <w:rsid w:val="00885CCF"/>
    <w:rsid w:val="00886953"/>
    <w:rsid w:val="00887B0F"/>
    <w:rsid w:val="00891C32"/>
    <w:rsid w:val="00892D06"/>
    <w:rsid w:val="008934A2"/>
    <w:rsid w:val="00893CEE"/>
    <w:rsid w:val="00893EE5"/>
    <w:rsid w:val="00894765"/>
    <w:rsid w:val="00895729"/>
    <w:rsid w:val="00895C36"/>
    <w:rsid w:val="00896726"/>
    <w:rsid w:val="00896D2D"/>
    <w:rsid w:val="00896D35"/>
    <w:rsid w:val="00896ED8"/>
    <w:rsid w:val="00897C38"/>
    <w:rsid w:val="008A10E5"/>
    <w:rsid w:val="008A28EE"/>
    <w:rsid w:val="008A40FE"/>
    <w:rsid w:val="008A5119"/>
    <w:rsid w:val="008A5D98"/>
    <w:rsid w:val="008B594E"/>
    <w:rsid w:val="008B79A6"/>
    <w:rsid w:val="008B7E53"/>
    <w:rsid w:val="008C10EF"/>
    <w:rsid w:val="008C46C7"/>
    <w:rsid w:val="008C565A"/>
    <w:rsid w:val="008C57D4"/>
    <w:rsid w:val="008C6EC6"/>
    <w:rsid w:val="008D07FE"/>
    <w:rsid w:val="008D1E33"/>
    <w:rsid w:val="008D300E"/>
    <w:rsid w:val="008D30BB"/>
    <w:rsid w:val="008D3D15"/>
    <w:rsid w:val="008D464D"/>
    <w:rsid w:val="008D58A3"/>
    <w:rsid w:val="008D60CB"/>
    <w:rsid w:val="008D6AC5"/>
    <w:rsid w:val="008D6C57"/>
    <w:rsid w:val="008D73A6"/>
    <w:rsid w:val="008E0343"/>
    <w:rsid w:val="008E188E"/>
    <w:rsid w:val="008E1BFD"/>
    <w:rsid w:val="008E3175"/>
    <w:rsid w:val="008E360A"/>
    <w:rsid w:val="008E4DFE"/>
    <w:rsid w:val="008E5233"/>
    <w:rsid w:val="008E52D1"/>
    <w:rsid w:val="008E5A2D"/>
    <w:rsid w:val="008E7279"/>
    <w:rsid w:val="008E74C0"/>
    <w:rsid w:val="008E756B"/>
    <w:rsid w:val="008F00FD"/>
    <w:rsid w:val="008F090E"/>
    <w:rsid w:val="008F18C4"/>
    <w:rsid w:val="008F1D3C"/>
    <w:rsid w:val="008F1FDC"/>
    <w:rsid w:val="008F23C2"/>
    <w:rsid w:val="008F383E"/>
    <w:rsid w:val="008F3C4F"/>
    <w:rsid w:val="008F52DC"/>
    <w:rsid w:val="008F5689"/>
    <w:rsid w:val="008F5F37"/>
    <w:rsid w:val="008F6357"/>
    <w:rsid w:val="008F6FAE"/>
    <w:rsid w:val="008F7645"/>
    <w:rsid w:val="008F768D"/>
    <w:rsid w:val="008F76B6"/>
    <w:rsid w:val="00903262"/>
    <w:rsid w:val="009043E1"/>
    <w:rsid w:val="0090469B"/>
    <w:rsid w:val="00906DE7"/>
    <w:rsid w:val="009076EC"/>
    <w:rsid w:val="00907C77"/>
    <w:rsid w:val="009111B8"/>
    <w:rsid w:val="00911AC5"/>
    <w:rsid w:val="00913DF0"/>
    <w:rsid w:val="00915656"/>
    <w:rsid w:val="00916B25"/>
    <w:rsid w:val="00920727"/>
    <w:rsid w:val="00922F05"/>
    <w:rsid w:val="00926AB0"/>
    <w:rsid w:val="00926B7F"/>
    <w:rsid w:val="00927391"/>
    <w:rsid w:val="00931E45"/>
    <w:rsid w:val="00932EF9"/>
    <w:rsid w:val="0093357D"/>
    <w:rsid w:val="00933628"/>
    <w:rsid w:val="00933855"/>
    <w:rsid w:val="00933E07"/>
    <w:rsid w:val="00934EA7"/>
    <w:rsid w:val="009356BD"/>
    <w:rsid w:val="00936F3C"/>
    <w:rsid w:val="00937ED9"/>
    <w:rsid w:val="009450A5"/>
    <w:rsid w:val="00946271"/>
    <w:rsid w:val="00947DB0"/>
    <w:rsid w:val="00950A54"/>
    <w:rsid w:val="00951C38"/>
    <w:rsid w:val="009527C4"/>
    <w:rsid w:val="009549C3"/>
    <w:rsid w:val="00956CDC"/>
    <w:rsid w:val="00960E37"/>
    <w:rsid w:val="009646D1"/>
    <w:rsid w:val="00971429"/>
    <w:rsid w:val="00973F65"/>
    <w:rsid w:val="00974A49"/>
    <w:rsid w:val="00975920"/>
    <w:rsid w:val="00976294"/>
    <w:rsid w:val="009762A6"/>
    <w:rsid w:val="0097769F"/>
    <w:rsid w:val="00977AFB"/>
    <w:rsid w:val="00981C67"/>
    <w:rsid w:val="00983601"/>
    <w:rsid w:val="009846A2"/>
    <w:rsid w:val="00985F51"/>
    <w:rsid w:val="0098692C"/>
    <w:rsid w:val="00990B49"/>
    <w:rsid w:val="00991F32"/>
    <w:rsid w:val="009923CF"/>
    <w:rsid w:val="00995053"/>
    <w:rsid w:val="00995F95"/>
    <w:rsid w:val="009976B6"/>
    <w:rsid w:val="00997FC4"/>
    <w:rsid w:val="009A0532"/>
    <w:rsid w:val="009A1E9E"/>
    <w:rsid w:val="009A2823"/>
    <w:rsid w:val="009A4580"/>
    <w:rsid w:val="009A4AE3"/>
    <w:rsid w:val="009A647B"/>
    <w:rsid w:val="009B005C"/>
    <w:rsid w:val="009B0350"/>
    <w:rsid w:val="009B146F"/>
    <w:rsid w:val="009B4D49"/>
    <w:rsid w:val="009B54FD"/>
    <w:rsid w:val="009B5DD0"/>
    <w:rsid w:val="009B76A6"/>
    <w:rsid w:val="009B7D26"/>
    <w:rsid w:val="009C135A"/>
    <w:rsid w:val="009C1E55"/>
    <w:rsid w:val="009C5475"/>
    <w:rsid w:val="009C7B21"/>
    <w:rsid w:val="009D02E6"/>
    <w:rsid w:val="009D4F5F"/>
    <w:rsid w:val="009E0CDC"/>
    <w:rsid w:val="009E4082"/>
    <w:rsid w:val="009F07A8"/>
    <w:rsid w:val="009F6301"/>
    <w:rsid w:val="009F6633"/>
    <w:rsid w:val="009F769A"/>
    <w:rsid w:val="00A01333"/>
    <w:rsid w:val="00A02704"/>
    <w:rsid w:val="00A0412B"/>
    <w:rsid w:val="00A05AE5"/>
    <w:rsid w:val="00A0658B"/>
    <w:rsid w:val="00A06EBF"/>
    <w:rsid w:val="00A0736C"/>
    <w:rsid w:val="00A078E3"/>
    <w:rsid w:val="00A07B7F"/>
    <w:rsid w:val="00A10D4D"/>
    <w:rsid w:val="00A12154"/>
    <w:rsid w:val="00A12596"/>
    <w:rsid w:val="00A12E91"/>
    <w:rsid w:val="00A1339F"/>
    <w:rsid w:val="00A1370E"/>
    <w:rsid w:val="00A137F8"/>
    <w:rsid w:val="00A139D7"/>
    <w:rsid w:val="00A14C3A"/>
    <w:rsid w:val="00A14C66"/>
    <w:rsid w:val="00A14CBA"/>
    <w:rsid w:val="00A166F1"/>
    <w:rsid w:val="00A16C9A"/>
    <w:rsid w:val="00A20528"/>
    <w:rsid w:val="00A24205"/>
    <w:rsid w:val="00A24243"/>
    <w:rsid w:val="00A248AC"/>
    <w:rsid w:val="00A27608"/>
    <w:rsid w:val="00A31062"/>
    <w:rsid w:val="00A3155E"/>
    <w:rsid w:val="00A321D8"/>
    <w:rsid w:val="00A32284"/>
    <w:rsid w:val="00A3256A"/>
    <w:rsid w:val="00A3395F"/>
    <w:rsid w:val="00A33F61"/>
    <w:rsid w:val="00A344CF"/>
    <w:rsid w:val="00A34E67"/>
    <w:rsid w:val="00A366EC"/>
    <w:rsid w:val="00A36E19"/>
    <w:rsid w:val="00A37ABC"/>
    <w:rsid w:val="00A41D45"/>
    <w:rsid w:val="00A420F9"/>
    <w:rsid w:val="00A42D9E"/>
    <w:rsid w:val="00A44C75"/>
    <w:rsid w:val="00A45325"/>
    <w:rsid w:val="00A45A82"/>
    <w:rsid w:val="00A46A9D"/>
    <w:rsid w:val="00A516B1"/>
    <w:rsid w:val="00A5246D"/>
    <w:rsid w:val="00A5294B"/>
    <w:rsid w:val="00A53255"/>
    <w:rsid w:val="00A53674"/>
    <w:rsid w:val="00A578D7"/>
    <w:rsid w:val="00A607F2"/>
    <w:rsid w:val="00A6335F"/>
    <w:rsid w:val="00A6650D"/>
    <w:rsid w:val="00A672B3"/>
    <w:rsid w:val="00A7018F"/>
    <w:rsid w:val="00A70BDF"/>
    <w:rsid w:val="00A70E45"/>
    <w:rsid w:val="00A710EC"/>
    <w:rsid w:val="00A72122"/>
    <w:rsid w:val="00A724DA"/>
    <w:rsid w:val="00A73791"/>
    <w:rsid w:val="00A74828"/>
    <w:rsid w:val="00A77307"/>
    <w:rsid w:val="00A81938"/>
    <w:rsid w:val="00A81D2C"/>
    <w:rsid w:val="00A84276"/>
    <w:rsid w:val="00A85A11"/>
    <w:rsid w:val="00A90F84"/>
    <w:rsid w:val="00A91A57"/>
    <w:rsid w:val="00A961E3"/>
    <w:rsid w:val="00AA1EE0"/>
    <w:rsid w:val="00AA27E4"/>
    <w:rsid w:val="00AA290B"/>
    <w:rsid w:val="00AA4A77"/>
    <w:rsid w:val="00AA6483"/>
    <w:rsid w:val="00AB2381"/>
    <w:rsid w:val="00AB3690"/>
    <w:rsid w:val="00AB39C4"/>
    <w:rsid w:val="00AB3C20"/>
    <w:rsid w:val="00AB51B9"/>
    <w:rsid w:val="00AB7422"/>
    <w:rsid w:val="00AB782B"/>
    <w:rsid w:val="00AC2F69"/>
    <w:rsid w:val="00AC3D01"/>
    <w:rsid w:val="00AC6EF5"/>
    <w:rsid w:val="00AC70F2"/>
    <w:rsid w:val="00AC7E18"/>
    <w:rsid w:val="00AD0775"/>
    <w:rsid w:val="00AD1414"/>
    <w:rsid w:val="00AD264D"/>
    <w:rsid w:val="00AD265C"/>
    <w:rsid w:val="00AD39DD"/>
    <w:rsid w:val="00AD61AA"/>
    <w:rsid w:val="00AE0458"/>
    <w:rsid w:val="00AE09F0"/>
    <w:rsid w:val="00AE1C69"/>
    <w:rsid w:val="00AE1F2C"/>
    <w:rsid w:val="00AE25E7"/>
    <w:rsid w:val="00AE4E99"/>
    <w:rsid w:val="00AE58DD"/>
    <w:rsid w:val="00AE6E7C"/>
    <w:rsid w:val="00AF0733"/>
    <w:rsid w:val="00AF21B2"/>
    <w:rsid w:val="00AF3B18"/>
    <w:rsid w:val="00AF4768"/>
    <w:rsid w:val="00AF718C"/>
    <w:rsid w:val="00B0032D"/>
    <w:rsid w:val="00B007A4"/>
    <w:rsid w:val="00B05360"/>
    <w:rsid w:val="00B059FD"/>
    <w:rsid w:val="00B068B0"/>
    <w:rsid w:val="00B06BD6"/>
    <w:rsid w:val="00B10312"/>
    <w:rsid w:val="00B10FD8"/>
    <w:rsid w:val="00B12E16"/>
    <w:rsid w:val="00B13552"/>
    <w:rsid w:val="00B16135"/>
    <w:rsid w:val="00B206EC"/>
    <w:rsid w:val="00B21C4D"/>
    <w:rsid w:val="00B222AE"/>
    <w:rsid w:val="00B34741"/>
    <w:rsid w:val="00B371F4"/>
    <w:rsid w:val="00B3732D"/>
    <w:rsid w:val="00B40D09"/>
    <w:rsid w:val="00B436D4"/>
    <w:rsid w:val="00B439D8"/>
    <w:rsid w:val="00B43C57"/>
    <w:rsid w:val="00B463B7"/>
    <w:rsid w:val="00B473F5"/>
    <w:rsid w:val="00B47460"/>
    <w:rsid w:val="00B52C99"/>
    <w:rsid w:val="00B5352B"/>
    <w:rsid w:val="00B535C9"/>
    <w:rsid w:val="00B54A26"/>
    <w:rsid w:val="00B61F8B"/>
    <w:rsid w:val="00B62484"/>
    <w:rsid w:val="00B62AFC"/>
    <w:rsid w:val="00B655AA"/>
    <w:rsid w:val="00B65B34"/>
    <w:rsid w:val="00B67212"/>
    <w:rsid w:val="00B67CF1"/>
    <w:rsid w:val="00B71CD3"/>
    <w:rsid w:val="00B724C0"/>
    <w:rsid w:val="00B72910"/>
    <w:rsid w:val="00B77038"/>
    <w:rsid w:val="00B77AD3"/>
    <w:rsid w:val="00B817AA"/>
    <w:rsid w:val="00B819F9"/>
    <w:rsid w:val="00B820F5"/>
    <w:rsid w:val="00B82739"/>
    <w:rsid w:val="00B85E7D"/>
    <w:rsid w:val="00B90307"/>
    <w:rsid w:val="00B90CAE"/>
    <w:rsid w:val="00B9241C"/>
    <w:rsid w:val="00B93323"/>
    <w:rsid w:val="00B93FA6"/>
    <w:rsid w:val="00B96A1E"/>
    <w:rsid w:val="00B97E2D"/>
    <w:rsid w:val="00BA0449"/>
    <w:rsid w:val="00BA406D"/>
    <w:rsid w:val="00BA4A2B"/>
    <w:rsid w:val="00BB0CCD"/>
    <w:rsid w:val="00BB0F85"/>
    <w:rsid w:val="00BB2503"/>
    <w:rsid w:val="00BB3143"/>
    <w:rsid w:val="00BB34EE"/>
    <w:rsid w:val="00BB62EB"/>
    <w:rsid w:val="00BC2017"/>
    <w:rsid w:val="00BC2285"/>
    <w:rsid w:val="00BC2E83"/>
    <w:rsid w:val="00BC340E"/>
    <w:rsid w:val="00BC4EE0"/>
    <w:rsid w:val="00BC7943"/>
    <w:rsid w:val="00BD07E9"/>
    <w:rsid w:val="00BD1E46"/>
    <w:rsid w:val="00BD34A4"/>
    <w:rsid w:val="00BD5249"/>
    <w:rsid w:val="00BE134B"/>
    <w:rsid w:val="00BE16FF"/>
    <w:rsid w:val="00BE73BB"/>
    <w:rsid w:val="00BE74CD"/>
    <w:rsid w:val="00BE76B6"/>
    <w:rsid w:val="00BF08EB"/>
    <w:rsid w:val="00BF5376"/>
    <w:rsid w:val="00BF6219"/>
    <w:rsid w:val="00BF62BA"/>
    <w:rsid w:val="00BF67B4"/>
    <w:rsid w:val="00BF790C"/>
    <w:rsid w:val="00BF7FE7"/>
    <w:rsid w:val="00C0089C"/>
    <w:rsid w:val="00C04FBF"/>
    <w:rsid w:val="00C05FE8"/>
    <w:rsid w:val="00C07002"/>
    <w:rsid w:val="00C11205"/>
    <w:rsid w:val="00C1474A"/>
    <w:rsid w:val="00C1485C"/>
    <w:rsid w:val="00C171EA"/>
    <w:rsid w:val="00C17C10"/>
    <w:rsid w:val="00C21E53"/>
    <w:rsid w:val="00C23909"/>
    <w:rsid w:val="00C25C23"/>
    <w:rsid w:val="00C25F45"/>
    <w:rsid w:val="00C26386"/>
    <w:rsid w:val="00C270EE"/>
    <w:rsid w:val="00C27D7D"/>
    <w:rsid w:val="00C27F96"/>
    <w:rsid w:val="00C27FAE"/>
    <w:rsid w:val="00C33291"/>
    <w:rsid w:val="00C35A04"/>
    <w:rsid w:val="00C35E6E"/>
    <w:rsid w:val="00C36D0E"/>
    <w:rsid w:val="00C4076A"/>
    <w:rsid w:val="00C419CD"/>
    <w:rsid w:val="00C41E2C"/>
    <w:rsid w:val="00C42351"/>
    <w:rsid w:val="00C43CE2"/>
    <w:rsid w:val="00C43F95"/>
    <w:rsid w:val="00C47359"/>
    <w:rsid w:val="00C51957"/>
    <w:rsid w:val="00C51DF1"/>
    <w:rsid w:val="00C5212C"/>
    <w:rsid w:val="00C53F6B"/>
    <w:rsid w:val="00C55549"/>
    <w:rsid w:val="00C55B25"/>
    <w:rsid w:val="00C560EE"/>
    <w:rsid w:val="00C56BF8"/>
    <w:rsid w:val="00C57432"/>
    <w:rsid w:val="00C62035"/>
    <w:rsid w:val="00C6232C"/>
    <w:rsid w:val="00C631DA"/>
    <w:rsid w:val="00C63BFF"/>
    <w:rsid w:val="00C6556F"/>
    <w:rsid w:val="00C6648A"/>
    <w:rsid w:val="00C66592"/>
    <w:rsid w:val="00C70A63"/>
    <w:rsid w:val="00C74ADF"/>
    <w:rsid w:val="00C757C9"/>
    <w:rsid w:val="00C76DE0"/>
    <w:rsid w:val="00C81E27"/>
    <w:rsid w:val="00C825A8"/>
    <w:rsid w:val="00C826EE"/>
    <w:rsid w:val="00C850E4"/>
    <w:rsid w:val="00C86EEE"/>
    <w:rsid w:val="00C8748D"/>
    <w:rsid w:val="00C87578"/>
    <w:rsid w:val="00C90872"/>
    <w:rsid w:val="00C909CF"/>
    <w:rsid w:val="00C90D29"/>
    <w:rsid w:val="00C9176F"/>
    <w:rsid w:val="00C938C1"/>
    <w:rsid w:val="00C954DE"/>
    <w:rsid w:val="00C96508"/>
    <w:rsid w:val="00C96891"/>
    <w:rsid w:val="00C9736F"/>
    <w:rsid w:val="00CA41AA"/>
    <w:rsid w:val="00CA48A1"/>
    <w:rsid w:val="00CA5AB9"/>
    <w:rsid w:val="00CB0F89"/>
    <w:rsid w:val="00CB3074"/>
    <w:rsid w:val="00CB3318"/>
    <w:rsid w:val="00CB3A3D"/>
    <w:rsid w:val="00CB5230"/>
    <w:rsid w:val="00CC032E"/>
    <w:rsid w:val="00CC034E"/>
    <w:rsid w:val="00CC12C0"/>
    <w:rsid w:val="00CC34EF"/>
    <w:rsid w:val="00CC398A"/>
    <w:rsid w:val="00CC3AB3"/>
    <w:rsid w:val="00CC7684"/>
    <w:rsid w:val="00CD1316"/>
    <w:rsid w:val="00CD2474"/>
    <w:rsid w:val="00CD2D80"/>
    <w:rsid w:val="00CD36C3"/>
    <w:rsid w:val="00CD3C4F"/>
    <w:rsid w:val="00CD436C"/>
    <w:rsid w:val="00CD5A90"/>
    <w:rsid w:val="00CD64A4"/>
    <w:rsid w:val="00CD6B70"/>
    <w:rsid w:val="00CE3216"/>
    <w:rsid w:val="00CE44DE"/>
    <w:rsid w:val="00CE5319"/>
    <w:rsid w:val="00CE6D45"/>
    <w:rsid w:val="00CE7101"/>
    <w:rsid w:val="00CF0E29"/>
    <w:rsid w:val="00CF178D"/>
    <w:rsid w:val="00CF2981"/>
    <w:rsid w:val="00CF3494"/>
    <w:rsid w:val="00CF471A"/>
    <w:rsid w:val="00CF789A"/>
    <w:rsid w:val="00CF7D76"/>
    <w:rsid w:val="00D00AC7"/>
    <w:rsid w:val="00D01325"/>
    <w:rsid w:val="00D04C03"/>
    <w:rsid w:val="00D04EBB"/>
    <w:rsid w:val="00D05414"/>
    <w:rsid w:val="00D059AC"/>
    <w:rsid w:val="00D0721D"/>
    <w:rsid w:val="00D07E36"/>
    <w:rsid w:val="00D1190D"/>
    <w:rsid w:val="00D11C06"/>
    <w:rsid w:val="00D12C6B"/>
    <w:rsid w:val="00D12D0D"/>
    <w:rsid w:val="00D13495"/>
    <w:rsid w:val="00D16B3B"/>
    <w:rsid w:val="00D20115"/>
    <w:rsid w:val="00D2039D"/>
    <w:rsid w:val="00D20D42"/>
    <w:rsid w:val="00D21395"/>
    <w:rsid w:val="00D213E3"/>
    <w:rsid w:val="00D2303D"/>
    <w:rsid w:val="00D230CF"/>
    <w:rsid w:val="00D24600"/>
    <w:rsid w:val="00D24C72"/>
    <w:rsid w:val="00D25F5E"/>
    <w:rsid w:val="00D30977"/>
    <w:rsid w:val="00D3097A"/>
    <w:rsid w:val="00D30C0A"/>
    <w:rsid w:val="00D30F00"/>
    <w:rsid w:val="00D320A6"/>
    <w:rsid w:val="00D325F5"/>
    <w:rsid w:val="00D32674"/>
    <w:rsid w:val="00D3273E"/>
    <w:rsid w:val="00D37FBB"/>
    <w:rsid w:val="00D41657"/>
    <w:rsid w:val="00D46D4D"/>
    <w:rsid w:val="00D47196"/>
    <w:rsid w:val="00D472F0"/>
    <w:rsid w:val="00D4774F"/>
    <w:rsid w:val="00D51D64"/>
    <w:rsid w:val="00D544F3"/>
    <w:rsid w:val="00D547E9"/>
    <w:rsid w:val="00D54959"/>
    <w:rsid w:val="00D54B51"/>
    <w:rsid w:val="00D55D6C"/>
    <w:rsid w:val="00D60EFA"/>
    <w:rsid w:val="00D6121E"/>
    <w:rsid w:val="00D61284"/>
    <w:rsid w:val="00D61480"/>
    <w:rsid w:val="00D614A7"/>
    <w:rsid w:val="00D61798"/>
    <w:rsid w:val="00D62A00"/>
    <w:rsid w:val="00D63FBF"/>
    <w:rsid w:val="00D646FB"/>
    <w:rsid w:val="00D64BE3"/>
    <w:rsid w:val="00D654D7"/>
    <w:rsid w:val="00D66071"/>
    <w:rsid w:val="00D67076"/>
    <w:rsid w:val="00D70C6B"/>
    <w:rsid w:val="00D70D93"/>
    <w:rsid w:val="00D725FB"/>
    <w:rsid w:val="00D7342B"/>
    <w:rsid w:val="00D73FFD"/>
    <w:rsid w:val="00D74858"/>
    <w:rsid w:val="00D77E52"/>
    <w:rsid w:val="00D8280D"/>
    <w:rsid w:val="00D828CA"/>
    <w:rsid w:val="00D83253"/>
    <w:rsid w:val="00D83CAB"/>
    <w:rsid w:val="00D90003"/>
    <w:rsid w:val="00D90223"/>
    <w:rsid w:val="00D914A4"/>
    <w:rsid w:val="00D914B9"/>
    <w:rsid w:val="00D917DE"/>
    <w:rsid w:val="00D91853"/>
    <w:rsid w:val="00D91C71"/>
    <w:rsid w:val="00D91D84"/>
    <w:rsid w:val="00D92907"/>
    <w:rsid w:val="00D929F3"/>
    <w:rsid w:val="00D93FCE"/>
    <w:rsid w:val="00D93FEB"/>
    <w:rsid w:val="00DA001E"/>
    <w:rsid w:val="00DA007D"/>
    <w:rsid w:val="00DA1057"/>
    <w:rsid w:val="00DA1CC2"/>
    <w:rsid w:val="00DA5EB5"/>
    <w:rsid w:val="00DA637E"/>
    <w:rsid w:val="00DA639F"/>
    <w:rsid w:val="00DA6E20"/>
    <w:rsid w:val="00DA74AA"/>
    <w:rsid w:val="00DB2C7F"/>
    <w:rsid w:val="00DB3CED"/>
    <w:rsid w:val="00DB55CA"/>
    <w:rsid w:val="00DB5B2E"/>
    <w:rsid w:val="00DB6665"/>
    <w:rsid w:val="00DB678B"/>
    <w:rsid w:val="00DC3A8B"/>
    <w:rsid w:val="00DC50E1"/>
    <w:rsid w:val="00DC7E54"/>
    <w:rsid w:val="00DD11A9"/>
    <w:rsid w:val="00DD1A66"/>
    <w:rsid w:val="00DD1CD7"/>
    <w:rsid w:val="00DD46DF"/>
    <w:rsid w:val="00DD5656"/>
    <w:rsid w:val="00DD6F9E"/>
    <w:rsid w:val="00DD7DEB"/>
    <w:rsid w:val="00DE04BF"/>
    <w:rsid w:val="00DE0F02"/>
    <w:rsid w:val="00DE37D3"/>
    <w:rsid w:val="00DE3E1A"/>
    <w:rsid w:val="00DE4E34"/>
    <w:rsid w:val="00DE6776"/>
    <w:rsid w:val="00DF0997"/>
    <w:rsid w:val="00DF1D77"/>
    <w:rsid w:val="00DF2806"/>
    <w:rsid w:val="00DF5535"/>
    <w:rsid w:val="00DF63B4"/>
    <w:rsid w:val="00DF78A4"/>
    <w:rsid w:val="00DF7A76"/>
    <w:rsid w:val="00E02211"/>
    <w:rsid w:val="00E046E0"/>
    <w:rsid w:val="00E04F86"/>
    <w:rsid w:val="00E05D23"/>
    <w:rsid w:val="00E06709"/>
    <w:rsid w:val="00E06883"/>
    <w:rsid w:val="00E076B8"/>
    <w:rsid w:val="00E1103F"/>
    <w:rsid w:val="00E11078"/>
    <w:rsid w:val="00E16E44"/>
    <w:rsid w:val="00E172ED"/>
    <w:rsid w:val="00E17B70"/>
    <w:rsid w:val="00E2776D"/>
    <w:rsid w:val="00E27C99"/>
    <w:rsid w:val="00E32D11"/>
    <w:rsid w:val="00E35EFC"/>
    <w:rsid w:val="00E36752"/>
    <w:rsid w:val="00E37560"/>
    <w:rsid w:val="00E40B3B"/>
    <w:rsid w:val="00E43A99"/>
    <w:rsid w:val="00E445D9"/>
    <w:rsid w:val="00E45162"/>
    <w:rsid w:val="00E45D98"/>
    <w:rsid w:val="00E53155"/>
    <w:rsid w:val="00E55DE9"/>
    <w:rsid w:val="00E56888"/>
    <w:rsid w:val="00E56A68"/>
    <w:rsid w:val="00E56A72"/>
    <w:rsid w:val="00E56EA7"/>
    <w:rsid w:val="00E57B5D"/>
    <w:rsid w:val="00E57E69"/>
    <w:rsid w:val="00E608AC"/>
    <w:rsid w:val="00E63633"/>
    <w:rsid w:val="00E660EF"/>
    <w:rsid w:val="00E66BA7"/>
    <w:rsid w:val="00E66F03"/>
    <w:rsid w:val="00E70B27"/>
    <w:rsid w:val="00E71E47"/>
    <w:rsid w:val="00E73289"/>
    <w:rsid w:val="00E73759"/>
    <w:rsid w:val="00E7417B"/>
    <w:rsid w:val="00E74A34"/>
    <w:rsid w:val="00E74AB3"/>
    <w:rsid w:val="00E767D5"/>
    <w:rsid w:val="00E76A63"/>
    <w:rsid w:val="00E82153"/>
    <w:rsid w:val="00E8219E"/>
    <w:rsid w:val="00E822FA"/>
    <w:rsid w:val="00E824B8"/>
    <w:rsid w:val="00E82929"/>
    <w:rsid w:val="00E83DFE"/>
    <w:rsid w:val="00E8620E"/>
    <w:rsid w:val="00E86934"/>
    <w:rsid w:val="00E86B84"/>
    <w:rsid w:val="00E87BAF"/>
    <w:rsid w:val="00E90866"/>
    <w:rsid w:val="00E9283F"/>
    <w:rsid w:val="00E95426"/>
    <w:rsid w:val="00EA2D68"/>
    <w:rsid w:val="00EA2FD0"/>
    <w:rsid w:val="00EB0AD8"/>
    <w:rsid w:val="00EB342D"/>
    <w:rsid w:val="00EB3451"/>
    <w:rsid w:val="00EB473D"/>
    <w:rsid w:val="00EB5FB5"/>
    <w:rsid w:val="00EC016F"/>
    <w:rsid w:val="00EC0286"/>
    <w:rsid w:val="00EC0441"/>
    <w:rsid w:val="00EC4071"/>
    <w:rsid w:val="00EC56C8"/>
    <w:rsid w:val="00ED1539"/>
    <w:rsid w:val="00ED21AF"/>
    <w:rsid w:val="00ED22B4"/>
    <w:rsid w:val="00EE01FB"/>
    <w:rsid w:val="00EE0492"/>
    <w:rsid w:val="00EE4E43"/>
    <w:rsid w:val="00EE565C"/>
    <w:rsid w:val="00EF0570"/>
    <w:rsid w:val="00EF2F0B"/>
    <w:rsid w:val="00EF31C5"/>
    <w:rsid w:val="00EF44FA"/>
    <w:rsid w:val="00EF5032"/>
    <w:rsid w:val="00EF5814"/>
    <w:rsid w:val="00EF6A11"/>
    <w:rsid w:val="00EF6DFE"/>
    <w:rsid w:val="00F02415"/>
    <w:rsid w:val="00F03B4D"/>
    <w:rsid w:val="00F07AD8"/>
    <w:rsid w:val="00F07F0D"/>
    <w:rsid w:val="00F11621"/>
    <w:rsid w:val="00F11967"/>
    <w:rsid w:val="00F14A74"/>
    <w:rsid w:val="00F2081E"/>
    <w:rsid w:val="00F227CB"/>
    <w:rsid w:val="00F23316"/>
    <w:rsid w:val="00F24499"/>
    <w:rsid w:val="00F2476C"/>
    <w:rsid w:val="00F26D90"/>
    <w:rsid w:val="00F26D9F"/>
    <w:rsid w:val="00F30002"/>
    <w:rsid w:val="00F31DD8"/>
    <w:rsid w:val="00F323C9"/>
    <w:rsid w:val="00F340D1"/>
    <w:rsid w:val="00F3494B"/>
    <w:rsid w:val="00F351F1"/>
    <w:rsid w:val="00F35791"/>
    <w:rsid w:val="00F35D15"/>
    <w:rsid w:val="00F3690F"/>
    <w:rsid w:val="00F370FD"/>
    <w:rsid w:val="00F403D4"/>
    <w:rsid w:val="00F40465"/>
    <w:rsid w:val="00F41051"/>
    <w:rsid w:val="00F4677A"/>
    <w:rsid w:val="00F50A88"/>
    <w:rsid w:val="00F513BA"/>
    <w:rsid w:val="00F521C7"/>
    <w:rsid w:val="00F57458"/>
    <w:rsid w:val="00F60846"/>
    <w:rsid w:val="00F620DC"/>
    <w:rsid w:val="00F622CE"/>
    <w:rsid w:val="00F62B00"/>
    <w:rsid w:val="00F63721"/>
    <w:rsid w:val="00F657E6"/>
    <w:rsid w:val="00F664BF"/>
    <w:rsid w:val="00F7112F"/>
    <w:rsid w:val="00F7451F"/>
    <w:rsid w:val="00F74BE3"/>
    <w:rsid w:val="00F759A8"/>
    <w:rsid w:val="00F76803"/>
    <w:rsid w:val="00F7703C"/>
    <w:rsid w:val="00F778DF"/>
    <w:rsid w:val="00F90376"/>
    <w:rsid w:val="00F90C31"/>
    <w:rsid w:val="00F93967"/>
    <w:rsid w:val="00F948F7"/>
    <w:rsid w:val="00F95320"/>
    <w:rsid w:val="00F95963"/>
    <w:rsid w:val="00F9678C"/>
    <w:rsid w:val="00FA21BB"/>
    <w:rsid w:val="00FA24C0"/>
    <w:rsid w:val="00FA2A69"/>
    <w:rsid w:val="00FA2D0C"/>
    <w:rsid w:val="00FA34FE"/>
    <w:rsid w:val="00FA392B"/>
    <w:rsid w:val="00FB0627"/>
    <w:rsid w:val="00FB0C66"/>
    <w:rsid w:val="00FB0F2F"/>
    <w:rsid w:val="00FB158A"/>
    <w:rsid w:val="00FB405E"/>
    <w:rsid w:val="00FB485D"/>
    <w:rsid w:val="00FB5195"/>
    <w:rsid w:val="00FB54B9"/>
    <w:rsid w:val="00FB5B73"/>
    <w:rsid w:val="00FB5F57"/>
    <w:rsid w:val="00FB6442"/>
    <w:rsid w:val="00FB726C"/>
    <w:rsid w:val="00FB73D2"/>
    <w:rsid w:val="00FB7933"/>
    <w:rsid w:val="00FC0CCD"/>
    <w:rsid w:val="00FC320E"/>
    <w:rsid w:val="00FC353E"/>
    <w:rsid w:val="00FC36B6"/>
    <w:rsid w:val="00FC3C3B"/>
    <w:rsid w:val="00FC3DE9"/>
    <w:rsid w:val="00FC4302"/>
    <w:rsid w:val="00FC79BE"/>
    <w:rsid w:val="00FD0AE5"/>
    <w:rsid w:val="00FD1832"/>
    <w:rsid w:val="00FD2E32"/>
    <w:rsid w:val="00FD37FA"/>
    <w:rsid w:val="00FD4CCD"/>
    <w:rsid w:val="00FD5639"/>
    <w:rsid w:val="00FD7188"/>
    <w:rsid w:val="00FD7CE1"/>
    <w:rsid w:val="00FE0185"/>
    <w:rsid w:val="00FE0439"/>
    <w:rsid w:val="00FE085B"/>
    <w:rsid w:val="00FE0CC3"/>
    <w:rsid w:val="00FE2576"/>
    <w:rsid w:val="00FE5085"/>
    <w:rsid w:val="00FE6F7E"/>
    <w:rsid w:val="00FF0FB1"/>
    <w:rsid w:val="00FF1BF7"/>
    <w:rsid w:val="00FF1CD8"/>
    <w:rsid w:val="00FF2F9C"/>
    <w:rsid w:val="00FF6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82743AD"/>
  <w15:docId w15:val="{E1952216-B185-4F38-AE8F-BA15AE281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92AB6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92AB6"/>
  </w:style>
  <w:style w:type="paragraph" w:styleId="a5">
    <w:name w:val="footer"/>
    <w:basedOn w:val="a"/>
    <w:link w:val="a6"/>
    <w:uiPriority w:val="99"/>
    <w:unhideWhenUsed/>
    <w:rsid w:val="00692AB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92AB6"/>
  </w:style>
  <w:style w:type="paragraph" w:styleId="a7">
    <w:name w:val="List Paragraph"/>
    <w:basedOn w:val="a"/>
    <w:uiPriority w:val="34"/>
    <w:qFormat/>
    <w:rsid w:val="00692AB6"/>
    <w:pPr>
      <w:ind w:leftChars="400" w:left="840"/>
    </w:pPr>
  </w:style>
  <w:style w:type="paragraph" w:styleId="a8">
    <w:name w:val="Date"/>
    <w:basedOn w:val="a"/>
    <w:next w:val="a"/>
    <w:link w:val="a9"/>
    <w:uiPriority w:val="99"/>
    <w:semiHidden/>
    <w:unhideWhenUsed/>
    <w:rsid w:val="00414501"/>
  </w:style>
  <w:style w:type="character" w:customStyle="1" w:styleId="a9">
    <w:name w:val="日付 (文字)"/>
    <w:basedOn w:val="a0"/>
    <w:link w:val="a8"/>
    <w:uiPriority w:val="99"/>
    <w:semiHidden/>
    <w:rsid w:val="00414501"/>
  </w:style>
  <w:style w:type="table" w:styleId="aa">
    <w:name w:val="Table Grid"/>
    <w:basedOn w:val="a1"/>
    <w:uiPriority w:val="59"/>
    <w:rsid w:val="00D60E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uiPriority w:val="99"/>
    <w:semiHidden/>
    <w:unhideWhenUsed/>
    <w:rsid w:val="008609E8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8609E8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8609E8"/>
  </w:style>
  <w:style w:type="paragraph" w:styleId="ae">
    <w:name w:val="annotation subject"/>
    <w:basedOn w:val="ac"/>
    <w:next w:val="ac"/>
    <w:link w:val="af"/>
    <w:uiPriority w:val="99"/>
    <w:semiHidden/>
    <w:unhideWhenUsed/>
    <w:rsid w:val="008609E8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8609E8"/>
    <w:rPr>
      <w:b/>
      <w:bCs/>
    </w:rPr>
  </w:style>
  <w:style w:type="paragraph" w:styleId="af0">
    <w:name w:val="Balloon Text"/>
    <w:basedOn w:val="a"/>
    <w:link w:val="af1"/>
    <w:uiPriority w:val="99"/>
    <w:semiHidden/>
    <w:unhideWhenUsed/>
    <w:rsid w:val="008609E8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0"/>
    <w:link w:val="af0"/>
    <w:uiPriority w:val="99"/>
    <w:semiHidden/>
    <w:rsid w:val="008609E8"/>
    <w:rPr>
      <w:rFonts w:asciiTheme="majorHAnsi" w:eastAsiaTheme="majorEastAsia" w:hAnsiTheme="majorHAnsi" w:cstheme="majorBidi"/>
      <w:sz w:val="18"/>
      <w:szCs w:val="18"/>
    </w:rPr>
  </w:style>
  <w:style w:type="paragraph" w:styleId="af2">
    <w:name w:val="Plain Text"/>
    <w:basedOn w:val="a"/>
    <w:link w:val="af3"/>
    <w:uiPriority w:val="99"/>
    <w:unhideWhenUsed/>
    <w:rsid w:val="00160266"/>
    <w:pPr>
      <w:jc w:val="left"/>
    </w:pPr>
    <w:rPr>
      <w:rFonts w:ascii="ＭＳ ゴシック" w:eastAsia="ＭＳ ゴシック" w:hAnsi="Courier New" w:cs="Courier New"/>
      <w:sz w:val="24"/>
      <w:szCs w:val="21"/>
    </w:rPr>
  </w:style>
  <w:style w:type="character" w:customStyle="1" w:styleId="af3">
    <w:name w:val="書式なし (文字)"/>
    <w:basedOn w:val="a0"/>
    <w:link w:val="af2"/>
    <w:uiPriority w:val="99"/>
    <w:rsid w:val="00160266"/>
    <w:rPr>
      <w:rFonts w:ascii="ＭＳ ゴシック" w:eastAsia="ＭＳ ゴシック" w:hAnsi="Courier New" w:cs="Courier New"/>
      <w:sz w:val="24"/>
      <w:szCs w:val="21"/>
    </w:rPr>
  </w:style>
  <w:style w:type="character" w:styleId="af4">
    <w:name w:val="Hyperlink"/>
    <w:basedOn w:val="a0"/>
    <w:uiPriority w:val="99"/>
    <w:unhideWhenUsed/>
    <w:rsid w:val="00CA5AB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45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辻1">
      <a:majorFont>
        <a:latin typeface="Arial"/>
        <a:ea typeface="ＭＳ ゴシック"/>
        <a:cs typeface=""/>
      </a:majorFont>
      <a:minorFont>
        <a:latin typeface="Times New Roman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4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suzu Asari</dc:creator>
  <cp:lastModifiedBy>hirai.yasuhiro.5w@ms.c.kyoto-u.ac.jp</cp:lastModifiedBy>
  <cp:revision>4</cp:revision>
  <cp:lastPrinted>2015-11-13T02:10:00Z</cp:lastPrinted>
  <dcterms:created xsi:type="dcterms:W3CDTF">2022-05-15T01:03:00Z</dcterms:created>
  <dcterms:modified xsi:type="dcterms:W3CDTF">2024-05-23T11:21:00Z</dcterms:modified>
</cp:coreProperties>
</file>